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1702A" w14:textId="48A1E5B8" w:rsidR="00545051" w:rsidRPr="004927C0" w:rsidRDefault="00545051" w:rsidP="00545051">
      <w:pPr>
        <w:pStyle w:val="Title"/>
        <w:rPr>
          <w:rFonts w:ascii="Arial" w:hAnsi="Arial" w:cs="Arial"/>
        </w:rPr>
      </w:pPr>
      <w:r w:rsidRPr="004927C0">
        <w:rPr>
          <w:rFonts w:ascii="Arial" w:hAnsi="Arial" w:cs="Arial"/>
          <w:sz w:val="52"/>
          <w:szCs w:val="52"/>
        </w:rPr>
        <w:t>EE5907 CA1 Programming Assignment</w:t>
      </w:r>
    </w:p>
    <w:p w14:paraId="1089FACD" w14:textId="77777777" w:rsidR="007623B1" w:rsidRPr="004927C0" w:rsidRDefault="007623B1" w:rsidP="0005178E">
      <w:pPr>
        <w:pStyle w:val="Title"/>
        <w:rPr>
          <w:rFonts w:ascii="Arial" w:hAnsi="Arial" w:cs="Arial"/>
          <w:sz w:val="32"/>
          <w:szCs w:val="32"/>
        </w:rPr>
      </w:pPr>
    </w:p>
    <w:p w14:paraId="4DEAB14F" w14:textId="2CB756CE" w:rsidR="00B86136" w:rsidRPr="004927C0" w:rsidRDefault="00545051" w:rsidP="0005178E">
      <w:pPr>
        <w:pStyle w:val="Title"/>
        <w:rPr>
          <w:rFonts w:ascii="Arial" w:hAnsi="Arial" w:cs="Arial"/>
          <w:sz w:val="32"/>
          <w:szCs w:val="32"/>
        </w:rPr>
      </w:pPr>
      <w:r w:rsidRPr="004927C0">
        <w:rPr>
          <w:rFonts w:ascii="Arial" w:hAnsi="Arial" w:cs="Arial"/>
          <w:sz w:val="32"/>
          <w:szCs w:val="32"/>
        </w:rPr>
        <w:t>Name: Zhu Qi</w:t>
      </w:r>
    </w:p>
    <w:p w14:paraId="391B9FE0" w14:textId="570EF7B6" w:rsidR="00545051" w:rsidRPr="004927C0" w:rsidRDefault="00545051" w:rsidP="0005178E">
      <w:pPr>
        <w:pStyle w:val="Title"/>
        <w:rPr>
          <w:rFonts w:ascii="Arial" w:hAnsi="Arial" w:cs="Arial"/>
          <w:sz w:val="32"/>
          <w:szCs w:val="32"/>
        </w:rPr>
      </w:pPr>
      <w:r w:rsidRPr="004927C0">
        <w:rPr>
          <w:rFonts w:ascii="Arial" w:hAnsi="Arial" w:cs="Arial"/>
          <w:sz w:val="32"/>
          <w:szCs w:val="32"/>
        </w:rPr>
        <w:t>Matri</w:t>
      </w:r>
      <w:r w:rsidR="009273E3" w:rsidRPr="004927C0">
        <w:rPr>
          <w:rFonts w:ascii="Arial" w:hAnsi="Arial" w:cs="Arial"/>
          <w:sz w:val="32"/>
          <w:szCs w:val="32"/>
        </w:rPr>
        <w:t>c</w:t>
      </w:r>
      <w:r w:rsidRPr="004927C0">
        <w:rPr>
          <w:rFonts w:ascii="Arial" w:hAnsi="Arial" w:cs="Arial"/>
          <w:sz w:val="32"/>
          <w:szCs w:val="32"/>
        </w:rPr>
        <w:t xml:space="preserve"> Number: </w:t>
      </w:r>
      <w:r w:rsidR="0005178E" w:rsidRPr="004927C0">
        <w:rPr>
          <w:rFonts w:ascii="Arial" w:hAnsi="Arial" w:cs="Arial"/>
          <w:sz w:val="32"/>
          <w:szCs w:val="32"/>
        </w:rPr>
        <w:t>A0224460N</w:t>
      </w:r>
    </w:p>
    <w:p w14:paraId="0C759E3E" w14:textId="7C4629DC" w:rsidR="007623B1" w:rsidRPr="004927C0" w:rsidRDefault="007623B1" w:rsidP="007623B1">
      <w:pPr>
        <w:rPr>
          <w:rFonts w:ascii="Arial" w:hAnsi="Arial" w:cs="Arial"/>
        </w:rPr>
      </w:pPr>
    </w:p>
    <w:p w14:paraId="2AC0D662" w14:textId="42ED3203" w:rsidR="00646950" w:rsidRPr="004927C0" w:rsidRDefault="00646950" w:rsidP="007623B1">
      <w:pPr>
        <w:rPr>
          <w:rFonts w:ascii="Arial" w:hAnsi="Arial" w:cs="Arial"/>
        </w:rPr>
      </w:pPr>
    </w:p>
    <w:p w14:paraId="20A470B6" w14:textId="5F84C4DD" w:rsidR="00646950" w:rsidRPr="004927C0" w:rsidRDefault="00646950" w:rsidP="007623B1">
      <w:pPr>
        <w:rPr>
          <w:rFonts w:ascii="Arial" w:hAnsi="Arial" w:cs="Arial"/>
        </w:rPr>
      </w:pPr>
    </w:p>
    <w:p w14:paraId="38666706" w14:textId="4B8B18F6" w:rsidR="007623B1" w:rsidRPr="004927C0" w:rsidRDefault="007623B1" w:rsidP="007623B1">
      <w:pPr>
        <w:rPr>
          <w:rFonts w:ascii="Arial" w:hAnsi="Arial" w:cs="Arial"/>
        </w:rPr>
      </w:pPr>
    </w:p>
    <w:sdt>
      <w:sdtPr>
        <w:rPr>
          <w:rFonts w:ascii="Arial" w:eastAsiaTheme="minorEastAsia" w:hAnsi="Arial" w:cs="Arial"/>
          <w:color w:val="auto"/>
          <w:sz w:val="22"/>
          <w:szCs w:val="22"/>
          <w:lang w:val="en-SG" w:eastAsia="zh-CN"/>
        </w:rPr>
        <w:id w:val="-1351809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39ADE3" w14:textId="039F52C4" w:rsidR="0005178E" w:rsidRPr="004927C0" w:rsidRDefault="0005178E" w:rsidP="00AF08E6">
          <w:pPr>
            <w:pStyle w:val="TOCHeading"/>
            <w:spacing w:line="240" w:lineRule="auto"/>
            <w:rPr>
              <w:rFonts w:ascii="Arial" w:hAnsi="Arial" w:cs="Arial"/>
              <w:color w:val="auto"/>
            </w:rPr>
          </w:pPr>
          <w:r w:rsidRPr="004927C0">
            <w:rPr>
              <w:rFonts w:ascii="Arial" w:hAnsi="Arial" w:cs="Arial"/>
              <w:color w:val="auto"/>
            </w:rPr>
            <w:t>Contents</w:t>
          </w:r>
        </w:p>
        <w:p w14:paraId="1236D3FE" w14:textId="77777777" w:rsidR="00AF08E6" w:rsidRPr="004927C0" w:rsidRDefault="00AF08E6" w:rsidP="00AF08E6">
          <w:pPr>
            <w:rPr>
              <w:rFonts w:ascii="Arial" w:hAnsi="Arial" w:cs="Arial"/>
              <w:lang w:val="en-US" w:eastAsia="en-US"/>
            </w:rPr>
          </w:pPr>
        </w:p>
        <w:p w14:paraId="1CB949C3" w14:textId="3628DF11" w:rsidR="004927C0" w:rsidRPr="004927C0" w:rsidRDefault="0005178E">
          <w:pPr>
            <w:pStyle w:val="TOC1"/>
            <w:tabs>
              <w:tab w:val="right" w:leader="dot" w:pos="9016"/>
            </w:tabs>
            <w:rPr>
              <w:rFonts w:ascii="Arial" w:hAnsi="Arial" w:cs="Arial"/>
              <w:noProof/>
            </w:rPr>
          </w:pPr>
          <w:r w:rsidRPr="004927C0">
            <w:rPr>
              <w:rFonts w:ascii="Arial" w:hAnsi="Arial" w:cs="Arial"/>
              <w:sz w:val="24"/>
              <w:szCs w:val="24"/>
            </w:rPr>
            <w:fldChar w:fldCharType="begin"/>
          </w:r>
          <w:r w:rsidRPr="004927C0">
            <w:rPr>
              <w:rFonts w:ascii="Arial" w:hAnsi="Arial" w:cs="Arial"/>
              <w:sz w:val="24"/>
              <w:szCs w:val="24"/>
            </w:rPr>
            <w:instrText xml:space="preserve"> TOC \o "1-3" \h \z \u </w:instrText>
          </w:r>
          <w:r w:rsidRPr="004927C0">
            <w:rPr>
              <w:rFonts w:ascii="Arial" w:hAnsi="Arial" w:cs="Arial"/>
              <w:sz w:val="24"/>
              <w:szCs w:val="24"/>
            </w:rPr>
            <w:fldChar w:fldCharType="separate"/>
          </w:r>
          <w:hyperlink w:anchor="_Toc52201068" w:history="1">
            <w:r w:rsidR="004927C0" w:rsidRPr="004927C0">
              <w:rPr>
                <w:rStyle w:val="Hyperlink"/>
                <w:rFonts w:ascii="Arial" w:hAnsi="Arial" w:cs="Arial"/>
                <w:noProof/>
              </w:rPr>
              <w:t>Q1. Beta-binomial Naïve Bayes</w:t>
            </w:r>
            <w:r w:rsidR="004927C0" w:rsidRPr="004927C0">
              <w:rPr>
                <w:rFonts w:ascii="Arial" w:hAnsi="Arial" w:cs="Arial"/>
                <w:noProof/>
                <w:webHidden/>
              </w:rPr>
              <w:tab/>
            </w:r>
            <w:r w:rsidR="004927C0"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="004927C0" w:rsidRPr="004927C0">
              <w:rPr>
                <w:rFonts w:ascii="Arial" w:hAnsi="Arial" w:cs="Arial"/>
                <w:noProof/>
                <w:webHidden/>
              </w:rPr>
              <w:instrText xml:space="preserve"> PAGEREF _Toc52201068 \h </w:instrText>
            </w:r>
            <w:r w:rsidR="004927C0" w:rsidRPr="004927C0">
              <w:rPr>
                <w:rFonts w:ascii="Arial" w:hAnsi="Arial" w:cs="Arial"/>
                <w:noProof/>
                <w:webHidden/>
              </w:rPr>
            </w:r>
            <w:r w:rsidR="004927C0"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4927C0" w:rsidRPr="004927C0">
              <w:rPr>
                <w:rFonts w:ascii="Arial" w:hAnsi="Arial" w:cs="Arial"/>
                <w:noProof/>
                <w:webHidden/>
              </w:rPr>
              <w:t>2</w:t>
            </w:r>
            <w:r w:rsidR="004927C0"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B4F8FD1" w14:textId="1DD6CF5A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69" w:history="1">
            <w:r w:rsidRPr="004927C0">
              <w:rPr>
                <w:rStyle w:val="Hyperlink"/>
                <w:rFonts w:ascii="Arial" w:hAnsi="Arial" w:cs="Arial"/>
                <w:noProof/>
              </w:rPr>
              <w:t>1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Plots of training and test error rates versus α.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69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2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64CED77" w14:textId="45DEDD34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70" w:history="1">
            <w:r w:rsidRPr="004927C0">
              <w:rPr>
                <w:rStyle w:val="Hyperlink"/>
                <w:rFonts w:ascii="Arial" w:hAnsi="Arial" w:cs="Arial"/>
                <w:noProof/>
              </w:rPr>
              <w:t>2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What do you observe about the training and test errors as α change?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70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2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03EABF9" w14:textId="7C00787C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71" w:history="1">
            <w:r w:rsidRPr="004927C0">
              <w:rPr>
                <w:rStyle w:val="Hyperlink"/>
                <w:rFonts w:ascii="Arial" w:hAnsi="Arial" w:cs="Arial"/>
                <w:noProof/>
              </w:rPr>
              <w:t>3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Training and testing error rates for α = 1, 10, and 100.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71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3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F583CB6" w14:textId="293EEB83" w:rsidR="004927C0" w:rsidRPr="004927C0" w:rsidRDefault="004927C0">
          <w:pPr>
            <w:pStyle w:val="TOC1"/>
            <w:tabs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72" w:history="1">
            <w:r w:rsidRPr="004927C0">
              <w:rPr>
                <w:rStyle w:val="Hyperlink"/>
                <w:rFonts w:ascii="Arial" w:hAnsi="Arial" w:cs="Arial"/>
                <w:noProof/>
              </w:rPr>
              <w:t>Q2. Gaussian Naïve Bayes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72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3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71DD002" w14:textId="59F35DD7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73" w:history="1">
            <w:r w:rsidRPr="004927C0">
              <w:rPr>
                <w:rStyle w:val="Hyperlink"/>
                <w:rFonts w:ascii="Arial" w:hAnsi="Arial" w:cs="Arial"/>
                <w:noProof/>
              </w:rPr>
              <w:t>1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Training and testing error rates for the log-transformed data.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73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3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DC1B7EA" w14:textId="550AA956" w:rsidR="004927C0" w:rsidRPr="004927C0" w:rsidRDefault="004927C0">
          <w:pPr>
            <w:pStyle w:val="TOC1"/>
            <w:tabs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74" w:history="1">
            <w:r w:rsidRPr="004927C0">
              <w:rPr>
                <w:rStyle w:val="Hyperlink"/>
                <w:rFonts w:ascii="Arial" w:hAnsi="Arial" w:cs="Arial"/>
                <w:noProof/>
              </w:rPr>
              <w:t>Q3. Logistic Regression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74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4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BB96804" w14:textId="2487E31B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75" w:history="1">
            <w:r w:rsidRPr="004927C0">
              <w:rPr>
                <w:rStyle w:val="Hyperlink"/>
                <w:rFonts w:ascii="Arial" w:hAnsi="Arial" w:cs="Arial"/>
                <w:noProof/>
              </w:rPr>
              <w:t>1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The plot of training and test error rates versus λ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75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4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2D863C1" w14:textId="545B4CD0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76" w:history="1">
            <w:r w:rsidRPr="004927C0">
              <w:rPr>
                <w:rStyle w:val="Hyperlink"/>
                <w:rFonts w:ascii="Arial" w:hAnsi="Arial" w:cs="Arial"/>
                <w:noProof/>
              </w:rPr>
              <w:t>2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What do you observe about the training and test errors as λ change?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76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4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277B829" w14:textId="4247EBBA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77" w:history="1">
            <w:r w:rsidRPr="004927C0">
              <w:rPr>
                <w:rStyle w:val="Hyperlink"/>
                <w:rFonts w:ascii="Arial" w:hAnsi="Arial" w:cs="Arial"/>
                <w:noProof/>
              </w:rPr>
              <w:t>3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Training and testing error rates for λ = 1, 10, and 100.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77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5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5E0B697" w14:textId="525535BD" w:rsidR="004927C0" w:rsidRPr="004927C0" w:rsidRDefault="004927C0">
          <w:pPr>
            <w:pStyle w:val="TOC1"/>
            <w:tabs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78" w:history="1">
            <w:r w:rsidRPr="004927C0">
              <w:rPr>
                <w:rStyle w:val="Hyperlink"/>
                <w:rFonts w:ascii="Arial" w:hAnsi="Arial" w:cs="Arial"/>
                <w:noProof/>
              </w:rPr>
              <w:t>Q4. K-Nearest Neighbours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78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6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8C99373" w14:textId="7393F2A5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79" w:history="1">
            <w:r w:rsidRPr="004927C0">
              <w:rPr>
                <w:rStyle w:val="Hyperlink"/>
                <w:rFonts w:ascii="Arial" w:hAnsi="Arial" w:cs="Arial"/>
                <w:noProof/>
              </w:rPr>
              <w:t>1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The plot of training and test error rates versus K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79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6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482A9664" w14:textId="1E12AF53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80" w:history="1">
            <w:r w:rsidRPr="004927C0">
              <w:rPr>
                <w:rStyle w:val="Hyperlink"/>
                <w:rFonts w:ascii="Arial" w:hAnsi="Arial" w:cs="Arial"/>
                <w:noProof/>
              </w:rPr>
              <w:t>2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What do you observe about the training and test errors as K change?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80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6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4D85E96" w14:textId="5C778D9A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81" w:history="1">
            <w:r w:rsidRPr="004927C0">
              <w:rPr>
                <w:rStyle w:val="Hyperlink"/>
                <w:rFonts w:ascii="Arial" w:hAnsi="Arial" w:cs="Arial"/>
                <w:noProof/>
              </w:rPr>
              <w:t>3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Training and testing error rates for K = 1, 10, and 100.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81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7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BB15552" w14:textId="3410FCE3" w:rsidR="004927C0" w:rsidRPr="004927C0" w:rsidRDefault="004927C0">
          <w:pPr>
            <w:pStyle w:val="TOC1"/>
            <w:tabs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82" w:history="1">
            <w:r w:rsidRPr="004927C0">
              <w:rPr>
                <w:rStyle w:val="Hyperlink"/>
                <w:rFonts w:ascii="Arial" w:hAnsi="Arial" w:cs="Arial"/>
                <w:noProof/>
              </w:rPr>
              <w:t>Q5. Survey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82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7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D22E06F" w14:textId="630345C7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83" w:history="1">
            <w:r w:rsidRPr="004927C0">
              <w:rPr>
                <w:rStyle w:val="Hyperlink"/>
                <w:rFonts w:ascii="Arial" w:hAnsi="Arial" w:cs="Arial"/>
                <w:noProof/>
              </w:rPr>
              <w:t>1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Time Spent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83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7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3E0904A0" w14:textId="2E749794" w:rsidR="004927C0" w:rsidRPr="004927C0" w:rsidRDefault="004927C0">
          <w:pPr>
            <w:pStyle w:val="TOC2"/>
            <w:tabs>
              <w:tab w:val="left" w:pos="660"/>
              <w:tab w:val="right" w:leader="dot" w:pos="9016"/>
            </w:tabs>
            <w:rPr>
              <w:rFonts w:ascii="Arial" w:hAnsi="Arial" w:cs="Arial"/>
              <w:noProof/>
            </w:rPr>
          </w:pPr>
          <w:hyperlink w:anchor="_Toc52201084" w:history="1">
            <w:r w:rsidRPr="004927C0">
              <w:rPr>
                <w:rStyle w:val="Hyperlink"/>
                <w:rFonts w:ascii="Arial" w:hAnsi="Arial" w:cs="Arial"/>
                <w:noProof/>
                <w:lang w:val="en-US"/>
              </w:rPr>
              <w:t>2</w:t>
            </w:r>
            <w:r w:rsidRPr="004927C0">
              <w:rPr>
                <w:rFonts w:ascii="Arial" w:hAnsi="Arial" w:cs="Arial"/>
                <w:noProof/>
              </w:rPr>
              <w:tab/>
            </w:r>
            <w:r w:rsidRPr="004927C0">
              <w:rPr>
                <w:rStyle w:val="Hyperlink"/>
                <w:rFonts w:ascii="Arial" w:hAnsi="Arial" w:cs="Arial"/>
                <w:noProof/>
              </w:rPr>
              <w:t>Feedback</w:t>
            </w:r>
            <w:r w:rsidRPr="004927C0">
              <w:rPr>
                <w:rFonts w:ascii="Arial" w:hAnsi="Arial" w:cs="Arial"/>
                <w:noProof/>
                <w:webHidden/>
              </w:rPr>
              <w:tab/>
            </w:r>
            <w:r w:rsidRPr="004927C0">
              <w:rPr>
                <w:rFonts w:ascii="Arial" w:hAnsi="Arial" w:cs="Arial"/>
                <w:noProof/>
                <w:webHidden/>
              </w:rPr>
              <w:fldChar w:fldCharType="begin"/>
            </w:r>
            <w:r w:rsidRPr="004927C0">
              <w:rPr>
                <w:rFonts w:ascii="Arial" w:hAnsi="Arial" w:cs="Arial"/>
                <w:noProof/>
                <w:webHidden/>
              </w:rPr>
              <w:instrText xml:space="preserve"> PAGEREF _Toc52201084 \h </w:instrText>
            </w:r>
            <w:r w:rsidRPr="004927C0">
              <w:rPr>
                <w:rFonts w:ascii="Arial" w:hAnsi="Arial" w:cs="Arial"/>
                <w:noProof/>
                <w:webHidden/>
              </w:rPr>
            </w:r>
            <w:r w:rsidRPr="004927C0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4927C0">
              <w:rPr>
                <w:rFonts w:ascii="Arial" w:hAnsi="Arial" w:cs="Arial"/>
                <w:noProof/>
                <w:webHidden/>
              </w:rPr>
              <w:t>7</w:t>
            </w:r>
            <w:r w:rsidRPr="004927C0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7A0F60C6" w14:textId="7B03432A" w:rsidR="0005178E" w:rsidRPr="004927C0" w:rsidRDefault="0005178E" w:rsidP="00AF08E6">
          <w:pPr>
            <w:spacing w:line="240" w:lineRule="auto"/>
            <w:rPr>
              <w:rFonts w:ascii="Arial" w:hAnsi="Arial" w:cs="Arial"/>
            </w:rPr>
          </w:pPr>
          <w:r w:rsidRPr="004927C0">
            <w:rPr>
              <w:rFonts w:ascii="Arial" w:hAnsi="Arial" w:cs="Arial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35058E02" w14:textId="77777777" w:rsidR="007623B1" w:rsidRPr="004927C0" w:rsidRDefault="007623B1">
      <w:pPr>
        <w:rPr>
          <w:rFonts w:ascii="Arial" w:hAnsi="Arial" w:cs="Arial"/>
          <w:b/>
          <w:bCs/>
          <w:color w:val="000000"/>
          <w:sz w:val="32"/>
          <w:szCs w:val="32"/>
          <w:lang w:val="en-US"/>
        </w:rPr>
      </w:pPr>
      <w:r w:rsidRPr="004927C0">
        <w:rPr>
          <w:rFonts w:ascii="Arial" w:hAnsi="Arial" w:cs="Arial"/>
        </w:rPr>
        <w:br w:type="page"/>
      </w:r>
    </w:p>
    <w:p w14:paraId="79729C58" w14:textId="7CAE5456" w:rsidR="00C40221" w:rsidRPr="004927C0" w:rsidRDefault="00C40221" w:rsidP="00605AAF">
      <w:pPr>
        <w:pStyle w:val="Heading1"/>
      </w:pPr>
      <w:bookmarkStart w:id="0" w:name="_Toc52201068"/>
      <w:r w:rsidRPr="004927C0">
        <w:lastRenderedPageBreak/>
        <w:t xml:space="preserve">Q1. Beta-binomial </w:t>
      </w:r>
      <w:bookmarkStart w:id="1" w:name="_Hlk52195495"/>
      <w:r w:rsidR="005652E8" w:rsidRPr="004927C0">
        <w:t>Naïve</w:t>
      </w:r>
      <w:bookmarkEnd w:id="1"/>
      <w:r w:rsidR="005652E8" w:rsidRPr="004927C0">
        <w:t xml:space="preserve"> </w:t>
      </w:r>
      <w:r w:rsidRPr="004927C0">
        <w:t>Bayes</w:t>
      </w:r>
      <w:bookmarkEnd w:id="0"/>
    </w:p>
    <w:p w14:paraId="1CC457BD" w14:textId="65BE22C7" w:rsidR="00A6063D" w:rsidRPr="004927C0" w:rsidRDefault="00C40221" w:rsidP="00605AAF">
      <w:pPr>
        <w:pStyle w:val="Heading2"/>
      </w:pPr>
      <w:bookmarkStart w:id="2" w:name="_Toc52201069"/>
      <w:r w:rsidRPr="004927C0">
        <w:t>Plots of training and test error rates versus α</w:t>
      </w:r>
      <w:r w:rsidR="009E2448" w:rsidRPr="004927C0">
        <w:t>.</w:t>
      </w:r>
      <w:bookmarkEnd w:id="2"/>
    </w:p>
    <w:p w14:paraId="4A491DA9" w14:textId="1D61D5D4" w:rsidR="00F209DD" w:rsidRPr="004927C0" w:rsidRDefault="00D57CE1" w:rsidP="00106A46">
      <w:pPr>
        <w:pStyle w:val="ListParagraph"/>
        <w:spacing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 wp14:anchorId="387AF17F" wp14:editId="21613C0D">
            <wp:extent cx="5428336" cy="360045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64315" cy="3624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4F7D6" w14:textId="77777777" w:rsidR="00D57CE1" w:rsidRPr="004927C0" w:rsidRDefault="00D57CE1" w:rsidP="00106A46">
      <w:pPr>
        <w:pStyle w:val="ListParagraph"/>
        <w:spacing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</w:rPr>
      </w:pPr>
    </w:p>
    <w:p w14:paraId="09910A25" w14:textId="7203AF6A" w:rsidR="00F209DD" w:rsidRPr="004927C0" w:rsidRDefault="00C40221" w:rsidP="00605AAF">
      <w:pPr>
        <w:pStyle w:val="Heading2"/>
      </w:pPr>
      <w:bookmarkStart w:id="3" w:name="_Toc52201070"/>
      <w:r w:rsidRPr="004927C0">
        <w:t>What do you observe about the training and test errors as α change?</w:t>
      </w:r>
      <w:bookmarkEnd w:id="3"/>
    </w:p>
    <w:p w14:paraId="1780B963" w14:textId="77777777" w:rsidR="001D277F" w:rsidRPr="004927C0" w:rsidRDefault="008C54A2" w:rsidP="00106A46">
      <w:pPr>
        <w:pStyle w:val="ListParagraph"/>
        <w:spacing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 xml:space="preserve">From the observation shown </w:t>
      </w:r>
      <w:r w:rsidR="00920688" w:rsidRPr="004927C0">
        <w:rPr>
          <w:rFonts w:ascii="Arial" w:hAnsi="Arial" w:cs="Arial"/>
          <w:color w:val="000000"/>
          <w:sz w:val="24"/>
          <w:szCs w:val="24"/>
        </w:rPr>
        <w:t>above</w:t>
      </w:r>
      <w:r w:rsidRPr="004927C0">
        <w:rPr>
          <w:rFonts w:ascii="Arial" w:hAnsi="Arial" w:cs="Arial"/>
          <w:color w:val="000000"/>
          <w:sz w:val="24"/>
          <w:szCs w:val="24"/>
        </w:rPr>
        <w:t>, both the</w:t>
      </w:r>
      <w:r w:rsidR="00461FA4" w:rsidRPr="004927C0">
        <w:rPr>
          <w:rFonts w:ascii="Arial" w:hAnsi="Arial" w:cs="Arial"/>
          <w:color w:val="000000"/>
          <w:sz w:val="24"/>
          <w:szCs w:val="24"/>
        </w:rPr>
        <w:t xml:space="preserve"> training and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 test</w:t>
      </w:r>
      <w:r w:rsidR="00461FA4" w:rsidRPr="004927C0">
        <w:rPr>
          <w:rFonts w:ascii="Arial" w:hAnsi="Arial" w:cs="Arial"/>
          <w:color w:val="000000"/>
          <w:sz w:val="24"/>
          <w:szCs w:val="24"/>
        </w:rPr>
        <w:t xml:space="preserve"> error rates will </w:t>
      </w:r>
      <w:r w:rsidR="00394C8D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>incre</w:t>
      </w:r>
      <w:r w:rsidR="00920688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>ase</w:t>
      </w:r>
      <w:r w:rsidR="00394C8D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 xml:space="preserve"> proportional</w:t>
      </w:r>
      <w:r w:rsidR="00920688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>ly</w:t>
      </w:r>
      <w:r w:rsidR="00394C8D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920688" w:rsidRPr="004927C0">
        <w:rPr>
          <w:rFonts w:ascii="Arial" w:hAnsi="Arial" w:cs="Arial"/>
          <w:color w:val="000000"/>
          <w:sz w:val="24"/>
          <w:szCs w:val="24"/>
        </w:rPr>
        <w:t>to</w:t>
      </w:r>
      <w:r w:rsidR="00461FA4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394C8D" w:rsidRPr="004927C0">
        <w:rPr>
          <w:rFonts w:ascii="Arial" w:hAnsi="Arial" w:cs="Arial"/>
          <w:color w:val="000000"/>
          <w:sz w:val="24"/>
          <w:szCs w:val="24"/>
        </w:rPr>
        <w:t xml:space="preserve">α </w:t>
      </w:r>
      <w:r w:rsidR="00DA3287" w:rsidRPr="004927C0">
        <w:rPr>
          <w:rFonts w:ascii="Arial" w:hAnsi="Arial" w:cs="Arial"/>
          <w:color w:val="000000"/>
          <w:sz w:val="24"/>
          <w:szCs w:val="24"/>
        </w:rPr>
        <w:t xml:space="preserve">at a similar </w:t>
      </w:r>
      <w:r w:rsidR="00E60197" w:rsidRPr="004927C0">
        <w:rPr>
          <w:rFonts w:ascii="Arial" w:hAnsi="Arial" w:cs="Arial"/>
          <w:color w:val="000000"/>
          <w:sz w:val="24"/>
          <w:szCs w:val="24"/>
        </w:rPr>
        <w:t>trend</w:t>
      </w:r>
      <w:r w:rsidR="00394C8D" w:rsidRPr="004927C0">
        <w:rPr>
          <w:rFonts w:ascii="Arial" w:hAnsi="Arial" w:cs="Arial"/>
          <w:color w:val="000000"/>
          <w:sz w:val="24"/>
          <w:szCs w:val="24"/>
        </w:rPr>
        <w:t xml:space="preserve">. </w:t>
      </w:r>
    </w:p>
    <w:p w14:paraId="09A2DF06" w14:textId="0078DD49" w:rsidR="005D2A51" w:rsidRPr="004927C0" w:rsidRDefault="006A2B1C" w:rsidP="00106A46">
      <w:pPr>
        <w:pStyle w:val="ListParagraph"/>
        <w:spacing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</w:rPr>
      </w:pPr>
      <w:proofErr w:type="gramStart"/>
      <w:r w:rsidRPr="004927C0">
        <w:rPr>
          <w:rFonts w:ascii="Arial" w:hAnsi="Arial" w:cs="Arial"/>
          <w:color w:val="000000"/>
          <w:sz w:val="24"/>
          <w:szCs w:val="24"/>
        </w:rPr>
        <w:t>Generally s</w:t>
      </w:r>
      <w:r w:rsidR="00276981" w:rsidRPr="004927C0">
        <w:rPr>
          <w:rFonts w:ascii="Arial" w:hAnsi="Arial" w:cs="Arial"/>
          <w:color w:val="000000"/>
          <w:sz w:val="24"/>
          <w:szCs w:val="24"/>
        </w:rPr>
        <w:t>p</w:t>
      </w:r>
      <w:r w:rsidRPr="004927C0">
        <w:rPr>
          <w:rFonts w:ascii="Arial" w:hAnsi="Arial" w:cs="Arial"/>
          <w:color w:val="000000"/>
          <w:sz w:val="24"/>
          <w:szCs w:val="24"/>
        </w:rPr>
        <w:t>eaking,</w:t>
      </w:r>
      <w:r w:rsidR="00276981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Pr="004927C0">
        <w:rPr>
          <w:rFonts w:ascii="Arial" w:hAnsi="Arial" w:cs="Arial"/>
          <w:color w:val="000000"/>
          <w:sz w:val="24"/>
          <w:szCs w:val="24"/>
        </w:rPr>
        <w:t>the</w:t>
      </w:r>
      <w:proofErr w:type="gramEnd"/>
      <w:r w:rsidR="00276981" w:rsidRPr="004927C0">
        <w:rPr>
          <w:rFonts w:ascii="Arial" w:hAnsi="Arial" w:cs="Arial"/>
          <w:color w:val="000000"/>
          <w:sz w:val="24"/>
          <w:szCs w:val="24"/>
        </w:rPr>
        <w:t xml:space="preserve"> testing error rate is higher than the training error rate.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BF3444" w:rsidRPr="004927C0">
        <w:rPr>
          <w:rFonts w:ascii="Arial" w:hAnsi="Arial" w:cs="Arial"/>
          <w:color w:val="000000"/>
          <w:sz w:val="24"/>
          <w:szCs w:val="24"/>
        </w:rPr>
        <w:t>Both</w:t>
      </w:r>
      <w:r w:rsidR="00394C8D" w:rsidRPr="004927C0">
        <w:rPr>
          <w:rFonts w:ascii="Arial" w:hAnsi="Arial" w:cs="Arial"/>
          <w:color w:val="000000"/>
          <w:sz w:val="24"/>
          <w:szCs w:val="24"/>
        </w:rPr>
        <w:t xml:space="preserve"> the training and test error rates fluctuate while </w:t>
      </w:r>
      <w:r w:rsidR="00542150" w:rsidRPr="004927C0">
        <w:rPr>
          <w:rFonts w:ascii="Arial" w:hAnsi="Arial" w:cs="Arial"/>
          <w:color w:val="000000"/>
          <w:sz w:val="24"/>
          <w:szCs w:val="24"/>
        </w:rPr>
        <w:t>increasing and</w:t>
      </w:r>
      <w:r w:rsidR="00825E77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DA3287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>increase</w:t>
      </w:r>
      <w:r w:rsidR="00F15EB9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 xml:space="preserve">d </w:t>
      </w:r>
      <w:r w:rsidR="00DA3287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 xml:space="preserve">sharply </w:t>
      </w:r>
      <w:r w:rsidR="00F15EB9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>at</w:t>
      </w:r>
      <w:r w:rsidR="00BF3444" w:rsidRPr="004927C0">
        <w:rPr>
          <w:rFonts w:ascii="Arial" w:hAnsi="Arial" w:cs="Arial"/>
          <w:color w:val="000000"/>
          <w:sz w:val="24"/>
          <w:szCs w:val="24"/>
        </w:rPr>
        <w:t xml:space="preserve"> the beginning from</w:t>
      </w:r>
      <w:r w:rsidR="00560CB2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6D1FEE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>α =</w:t>
      </w:r>
      <w:r w:rsidR="00BF3444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 xml:space="preserve"> </w:t>
      </w:r>
      <w:r w:rsidR="006D1FEE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 xml:space="preserve">0 </w:t>
      </w:r>
      <w:r w:rsidR="00E60197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 xml:space="preserve">to </w:t>
      </w:r>
      <w:r w:rsidR="00BF3444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 xml:space="preserve">α = </w:t>
      </w:r>
      <w:r w:rsidR="00E60197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>10</w:t>
      </w:r>
      <w:r w:rsidR="001D277F" w:rsidRPr="004927C0">
        <w:rPr>
          <w:rFonts w:ascii="Arial" w:hAnsi="Arial" w:cs="Arial"/>
          <w:color w:val="000000"/>
          <w:sz w:val="24"/>
          <w:szCs w:val="24"/>
        </w:rPr>
        <w:t xml:space="preserve">, as well as </w:t>
      </w:r>
      <w:r w:rsidR="00ED7A3F" w:rsidRPr="004927C0">
        <w:rPr>
          <w:rFonts w:ascii="Arial" w:hAnsi="Arial" w:cs="Arial"/>
          <w:color w:val="000000"/>
          <w:sz w:val="24"/>
          <w:szCs w:val="24"/>
        </w:rPr>
        <w:t xml:space="preserve">at </w:t>
      </w:r>
      <w:r w:rsidR="00560CB2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 xml:space="preserve">α= </w:t>
      </w:r>
      <w:r w:rsidR="001A50C0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>80</w:t>
      </w:r>
      <w:r w:rsidR="009F3B73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="009F3B73" w:rsidRPr="004927C0">
        <w:rPr>
          <w:rFonts w:ascii="Arial" w:hAnsi="Arial" w:cs="Arial"/>
          <w:color w:val="000000"/>
          <w:sz w:val="24"/>
          <w:szCs w:val="24"/>
        </w:rPr>
        <w:t>(</w:t>
      </w:r>
      <w:r w:rsidR="008678B4" w:rsidRPr="004927C0">
        <w:rPr>
          <w:rFonts w:ascii="Arial" w:hAnsi="Arial" w:cs="Arial"/>
          <w:color w:val="000000"/>
          <w:sz w:val="24"/>
          <w:szCs w:val="24"/>
        </w:rPr>
        <w:t xml:space="preserve"> the</w:t>
      </w:r>
      <w:proofErr w:type="gramEnd"/>
      <w:r w:rsidR="008678B4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213F2D" w:rsidRPr="004927C0">
        <w:rPr>
          <w:rFonts w:ascii="Arial" w:hAnsi="Arial" w:cs="Arial"/>
          <w:color w:val="000000"/>
          <w:sz w:val="24"/>
          <w:szCs w:val="24"/>
        </w:rPr>
        <w:t xml:space="preserve">screenshots </w:t>
      </w:r>
      <w:proofErr w:type="spellStart"/>
      <w:r w:rsidR="00213F2D" w:rsidRPr="004927C0">
        <w:rPr>
          <w:rFonts w:ascii="Arial" w:hAnsi="Arial" w:cs="Arial"/>
          <w:color w:val="000000"/>
          <w:sz w:val="24"/>
          <w:szCs w:val="24"/>
        </w:rPr>
        <w:t>fo</w:t>
      </w:r>
      <w:proofErr w:type="spellEnd"/>
      <w:r w:rsidR="00213F2D" w:rsidRPr="004927C0">
        <w:rPr>
          <w:rFonts w:ascii="Arial" w:hAnsi="Arial" w:cs="Arial"/>
          <w:color w:val="000000"/>
          <w:sz w:val="24"/>
          <w:szCs w:val="24"/>
        </w:rPr>
        <w:t xml:space="preserve"> the </w:t>
      </w:r>
      <w:r w:rsidR="008678B4" w:rsidRPr="004927C0">
        <w:rPr>
          <w:rFonts w:ascii="Arial" w:hAnsi="Arial" w:cs="Arial"/>
          <w:color w:val="000000"/>
          <w:sz w:val="24"/>
          <w:szCs w:val="24"/>
        </w:rPr>
        <w:t xml:space="preserve">coordinates are </w:t>
      </w:r>
      <w:r w:rsidR="009F3B73" w:rsidRPr="004927C0">
        <w:rPr>
          <w:rFonts w:ascii="Arial" w:hAnsi="Arial" w:cs="Arial"/>
          <w:color w:val="000000"/>
          <w:sz w:val="24"/>
          <w:szCs w:val="24"/>
        </w:rPr>
        <w:t xml:space="preserve">showing in </w:t>
      </w:r>
      <w:r w:rsidR="00EA0DDD" w:rsidRPr="004927C0">
        <w:rPr>
          <w:rFonts w:ascii="Arial" w:hAnsi="Arial" w:cs="Arial"/>
          <w:color w:val="000000"/>
          <w:sz w:val="24"/>
          <w:szCs w:val="24"/>
        </w:rPr>
        <w:t>the figure</w:t>
      </w:r>
      <w:r w:rsidR="00ED7A3F" w:rsidRPr="004927C0">
        <w:rPr>
          <w:rFonts w:ascii="Arial" w:hAnsi="Arial" w:cs="Arial"/>
          <w:color w:val="000000"/>
          <w:sz w:val="24"/>
          <w:szCs w:val="24"/>
        </w:rPr>
        <w:t>s</w:t>
      </w:r>
      <w:r w:rsidR="009F3B73" w:rsidRPr="004927C0">
        <w:rPr>
          <w:rFonts w:ascii="Arial" w:hAnsi="Arial" w:cs="Arial"/>
          <w:color w:val="000000"/>
          <w:sz w:val="24"/>
          <w:szCs w:val="24"/>
        </w:rPr>
        <w:t xml:space="preserve"> below)</w:t>
      </w:r>
      <w:r w:rsidR="00825E77" w:rsidRPr="004927C0">
        <w:rPr>
          <w:rFonts w:ascii="Arial" w:hAnsi="Arial" w:cs="Arial"/>
          <w:color w:val="000000"/>
          <w:sz w:val="24"/>
          <w:szCs w:val="24"/>
        </w:rPr>
        <w:t>.</w:t>
      </w:r>
      <w:r w:rsidR="00A24341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="00A24341" w:rsidRPr="004927C0">
        <w:rPr>
          <w:rFonts w:ascii="Arial" w:hAnsi="Arial" w:cs="Arial"/>
          <w:color w:val="000000"/>
          <w:sz w:val="24"/>
          <w:szCs w:val="24"/>
        </w:rPr>
        <w:t>Therefore</w:t>
      </w:r>
      <w:proofErr w:type="gramEnd"/>
      <w:r w:rsidR="00A24341" w:rsidRPr="004927C0">
        <w:rPr>
          <w:rFonts w:ascii="Arial" w:hAnsi="Arial" w:cs="Arial"/>
          <w:color w:val="000000"/>
          <w:sz w:val="24"/>
          <w:szCs w:val="24"/>
        </w:rPr>
        <w:t xml:space="preserve"> we </w:t>
      </w:r>
      <w:r w:rsidR="005118A6" w:rsidRPr="004927C0">
        <w:rPr>
          <w:rFonts w:ascii="Arial" w:hAnsi="Arial" w:cs="Arial"/>
          <w:color w:val="000000"/>
          <w:sz w:val="24"/>
          <w:szCs w:val="24"/>
        </w:rPr>
        <w:t>can</w:t>
      </w:r>
      <w:r w:rsidR="00A24341" w:rsidRPr="004927C0">
        <w:rPr>
          <w:rFonts w:ascii="Arial" w:hAnsi="Arial" w:cs="Arial"/>
          <w:color w:val="000000"/>
          <w:sz w:val="24"/>
          <w:szCs w:val="24"/>
        </w:rPr>
        <w:t xml:space="preserve"> know </w:t>
      </w:r>
      <w:r w:rsidR="00A57234" w:rsidRPr="004927C0">
        <w:rPr>
          <w:rFonts w:ascii="Arial" w:hAnsi="Arial" w:cs="Arial"/>
          <w:color w:val="000000"/>
          <w:sz w:val="24"/>
          <w:szCs w:val="24"/>
        </w:rPr>
        <w:t>if we have sufficient training, or whether we have chose</w:t>
      </w:r>
      <w:r w:rsidR="005118A6" w:rsidRPr="004927C0">
        <w:rPr>
          <w:rFonts w:ascii="Arial" w:hAnsi="Arial" w:cs="Arial"/>
          <w:color w:val="000000"/>
          <w:sz w:val="24"/>
          <w:szCs w:val="24"/>
        </w:rPr>
        <w:t>n</w:t>
      </w:r>
      <w:r w:rsidR="00A57234" w:rsidRPr="004927C0">
        <w:rPr>
          <w:rFonts w:ascii="Arial" w:hAnsi="Arial" w:cs="Arial"/>
          <w:color w:val="000000"/>
          <w:sz w:val="24"/>
          <w:szCs w:val="24"/>
        </w:rPr>
        <w:t xml:space="preserve"> a suitable value of </w:t>
      </w:r>
      <w:r w:rsidR="007E16CF" w:rsidRPr="004927C0">
        <w:rPr>
          <w:rFonts w:ascii="Arial" w:hAnsi="Arial" w:cs="Arial"/>
          <w:color w:val="000000"/>
          <w:sz w:val="24"/>
          <w:szCs w:val="24"/>
        </w:rPr>
        <w:t>α</w:t>
      </w:r>
      <w:r w:rsidR="002D6C4D" w:rsidRPr="004927C0">
        <w:rPr>
          <w:rFonts w:ascii="Arial" w:hAnsi="Arial" w:cs="Arial"/>
          <w:color w:val="000000"/>
          <w:sz w:val="24"/>
          <w:szCs w:val="24"/>
        </w:rPr>
        <w:t xml:space="preserve"> t </w:t>
      </w:r>
      <w:r w:rsidR="005118A6" w:rsidRPr="004927C0">
        <w:rPr>
          <w:rFonts w:ascii="Arial" w:hAnsi="Arial" w:cs="Arial"/>
          <w:color w:val="000000"/>
          <w:sz w:val="24"/>
          <w:szCs w:val="24"/>
        </w:rPr>
        <w:t xml:space="preserve">to </w:t>
      </w:r>
      <w:r w:rsidR="002D6C4D" w:rsidRPr="004927C0">
        <w:rPr>
          <w:rFonts w:ascii="Arial" w:hAnsi="Arial" w:cs="Arial"/>
          <w:color w:val="000000"/>
          <w:sz w:val="24"/>
          <w:szCs w:val="24"/>
        </w:rPr>
        <w:t>reduce the error rate by observing these trends.</w:t>
      </w:r>
    </w:p>
    <w:p w14:paraId="7613FD81" w14:textId="3A7A3949" w:rsidR="00AD671E" w:rsidRPr="004927C0" w:rsidRDefault="00AD671E" w:rsidP="00106A46">
      <w:pPr>
        <w:pStyle w:val="ListParagraph"/>
        <w:spacing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</w:rPr>
      </w:pPr>
    </w:p>
    <w:p w14:paraId="5C11708F" w14:textId="4E10FA8C" w:rsidR="00BC6CB0" w:rsidRPr="004927C0" w:rsidRDefault="005D2A51" w:rsidP="00106A46">
      <w:pPr>
        <w:pStyle w:val="ListParagraph"/>
        <w:spacing w:line="240" w:lineRule="auto"/>
        <w:ind w:left="360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4927C0"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 wp14:anchorId="6BBE1F0E" wp14:editId="67174448">
            <wp:extent cx="2651760" cy="20007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200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C57E1" w:rsidRPr="004927C0">
        <w:rPr>
          <w:rFonts w:ascii="Arial" w:hAnsi="Arial" w:cs="Arial"/>
          <w:noProof/>
          <w:sz w:val="24"/>
          <w:szCs w:val="24"/>
        </w:rPr>
        <w:t xml:space="preserve"> </w:t>
      </w:r>
      <w:r w:rsidR="009C57E1" w:rsidRPr="004927C0"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 wp14:anchorId="29B8DB99" wp14:editId="762624A7">
            <wp:extent cx="2651760" cy="1998359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1760" cy="199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6CB0" w:rsidRPr="004927C0">
        <w:rPr>
          <w:rFonts w:ascii="Arial" w:hAnsi="Arial" w:cs="Arial"/>
          <w:b/>
          <w:bCs/>
          <w:color w:val="000000"/>
          <w:sz w:val="24"/>
          <w:szCs w:val="24"/>
        </w:rPr>
        <w:br w:type="page"/>
      </w:r>
    </w:p>
    <w:p w14:paraId="659CC511" w14:textId="7EC4B99B" w:rsidR="007529FC" w:rsidRPr="004927C0" w:rsidRDefault="00C40221" w:rsidP="00605AAF">
      <w:pPr>
        <w:pStyle w:val="Heading2"/>
      </w:pPr>
      <w:bookmarkStart w:id="4" w:name="_Toc52201071"/>
      <w:r w:rsidRPr="004927C0">
        <w:lastRenderedPageBreak/>
        <w:t xml:space="preserve">Training and testing error rates for </w:t>
      </w:r>
      <w:r w:rsidR="003F6B01" w:rsidRPr="004927C0">
        <w:t>α =</w:t>
      </w:r>
      <w:r w:rsidRPr="004927C0">
        <w:t xml:space="preserve"> 1, 10</w:t>
      </w:r>
      <w:r w:rsidR="00205E61" w:rsidRPr="004927C0">
        <w:t>,</w:t>
      </w:r>
      <w:r w:rsidRPr="004927C0">
        <w:t xml:space="preserve"> and 100.</w:t>
      </w:r>
      <w:bookmarkEnd w:id="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5"/>
        <w:gridCol w:w="2520"/>
        <w:gridCol w:w="2430"/>
      </w:tblGrid>
      <w:tr w:rsidR="002917E0" w:rsidRPr="004927C0" w14:paraId="57C5170B" w14:textId="77777777" w:rsidTr="00067B25">
        <w:trPr>
          <w:jc w:val="center"/>
        </w:trPr>
        <w:tc>
          <w:tcPr>
            <w:tcW w:w="715" w:type="dxa"/>
          </w:tcPr>
          <w:p w14:paraId="14E0A0F0" w14:textId="12B12F5F" w:rsidR="002917E0" w:rsidRPr="004927C0" w:rsidRDefault="002917E0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α</w:t>
            </w:r>
          </w:p>
        </w:tc>
        <w:tc>
          <w:tcPr>
            <w:tcW w:w="2520" w:type="dxa"/>
          </w:tcPr>
          <w:p w14:paraId="088AD528" w14:textId="3384718B" w:rsidR="002917E0" w:rsidRPr="004927C0" w:rsidRDefault="003F6B01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raining Error Rate</w:t>
            </w:r>
            <w:r w:rsidR="00F826FF"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430" w:type="dxa"/>
          </w:tcPr>
          <w:p w14:paraId="51201B53" w14:textId="6BB1B350" w:rsidR="002917E0" w:rsidRPr="004927C0" w:rsidRDefault="003F6B01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esting Error Rate</w:t>
            </w:r>
          </w:p>
        </w:tc>
      </w:tr>
      <w:tr w:rsidR="002917E0" w:rsidRPr="004927C0" w14:paraId="57B60878" w14:textId="77777777" w:rsidTr="00067B25">
        <w:trPr>
          <w:jc w:val="center"/>
        </w:trPr>
        <w:tc>
          <w:tcPr>
            <w:tcW w:w="715" w:type="dxa"/>
          </w:tcPr>
          <w:p w14:paraId="3F11DD4F" w14:textId="1B38E7B8" w:rsidR="002917E0" w:rsidRPr="004927C0" w:rsidRDefault="003F6B01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2520" w:type="dxa"/>
          </w:tcPr>
          <w:p w14:paraId="2B63F126" w14:textId="74AAD7C0" w:rsidR="002917E0" w:rsidRPr="004927C0" w:rsidRDefault="00067B25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109625</w:t>
            </w:r>
          </w:p>
        </w:tc>
        <w:tc>
          <w:tcPr>
            <w:tcW w:w="2430" w:type="dxa"/>
          </w:tcPr>
          <w:p w14:paraId="3427034A" w14:textId="6221D388" w:rsidR="002917E0" w:rsidRPr="004927C0" w:rsidRDefault="00067B25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113932</w:t>
            </w:r>
          </w:p>
        </w:tc>
      </w:tr>
      <w:tr w:rsidR="002917E0" w:rsidRPr="004927C0" w14:paraId="66F7554B" w14:textId="77777777" w:rsidTr="00067B25">
        <w:trPr>
          <w:jc w:val="center"/>
        </w:trPr>
        <w:tc>
          <w:tcPr>
            <w:tcW w:w="715" w:type="dxa"/>
          </w:tcPr>
          <w:p w14:paraId="7D6FD495" w14:textId="31B541AA" w:rsidR="002917E0" w:rsidRPr="004927C0" w:rsidRDefault="003F6B01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520" w:type="dxa"/>
          </w:tcPr>
          <w:p w14:paraId="463B5509" w14:textId="5F639A0C" w:rsidR="002917E0" w:rsidRPr="004927C0" w:rsidRDefault="00067B25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115824</w:t>
            </w:r>
          </w:p>
        </w:tc>
        <w:tc>
          <w:tcPr>
            <w:tcW w:w="2430" w:type="dxa"/>
          </w:tcPr>
          <w:p w14:paraId="6D3A0C50" w14:textId="2AC0C3C8" w:rsidR="002917E0" w:rsidRPr="004927C0" w:rsidRDefault="00067B25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124349</w:t>
            </w:r>
          </w:p>
        </w:tc>
      </w:tr>
      <w:tr w:rsidR="002917E0" w:rsidRPr="004927C0" w14:paraId="06FA9511" w14:textId="77777777" w:rsidTr="00067B25">
        <w:trPr>
          <w:jc w:val="center"/>
        </w:trPr>
        <w:tc>
          <w:tcPr>
            <w:tcW w:w="715" w:type="dxa"/>
          </w:tcPr>
          <w:p w14:paraId="398FFE61" w14:textId="441BC720" w:rsidR="002917E0" w:rsidRPr="004927C0" w:rsidRDefault="003F6B01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520" w:type="dxa"/>
          </w:tcPr>
          <w:p w14:paraId="641EAACC" w14:textId="65E3E3FA" w:rsidR="002917E0" w:rsidRPr="004927C0" w:rsidRDefault="00067B25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136052</w:t>
            </w:r>
          </w:p>
        </w:tc>
        <w:tc>
          <w:tcPr>
            <w:tcW w:w="2430" w:type="dxa"/>
          </w:tcPr>
          <w:p w14:paraId="078B52F7" w14:textId="75A61187" w:rsidR="002917E0" w:rsidRPr="004927C0" w:rsidRDefault="00067B25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145833</w:t>
            </w:r>
          </w:p>
        </w:tc>
      </w:tr>
    </w:tbl>
    <w:p w14:paraId="67DEA927" w14:textId="77777777" w:rsidR="0053039C" w:rsidRPr="004927C0" w:rsidRDefault="0053039C" w:rsidP="00605AAF">
      <w:pPr>
        <w:spacing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2425665C" w14:textId="7CA802FD" w:rsidR="00275ED0" w:rsidRPr="004927C0" w:rsidRDefault="00897336" w:rsidP="00875381">
      <w:pPr>
        <w:spacing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drawing>
          <wp:inline distT="0" distB="0" distL="0" distR="0" wp14:anchorId="0058008E" wp14:editId="5A359658">
            <wp:extent cx="4887310" cy="1160736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2371" cy="1166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650C" w:rsidRPr="004927C0">
        <w:rPr>
          <w:rFonts w:ascii="Arial" w:hAnsi="Arial" w:cs="Arial"/>
          <w:color w:val="000000"/>
          <w:sz w:val="24"/>
          <w:szCs w:val="24"/>
        </w:rPr>
        <w:br/>
      </w:r>
    </w:p>
    <w:p w14:paraId="54878ED5" w14:textId="6F7F6302" w:rsidR="00875381" w:rsidRPr="004927C0" w:rsidRDefault="00875381" w:rsidP="00875381">
      <w:pPr>
        <w:spacing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05063792" w14:textId="77777777" w:rsidR="00875381" w:rsidRPr="004927C0" w:rsidRDefault="00875381" w:rsidP="00875381">
      <w:pPr>
        <w:spacing w:line="240" w:lineRule="auto"/>
        <w:jc w:val="center"/>
        <w:rPr>
          <w:rFonts w:ascii="Arial" w:hAnsi="Arial" w:cs="Arial"/>
          <w:color w:val="000000"/>
          <w:sz w:val="24"/>
          <w:szCs w:val="24"/>
        </w:rPr>
      </w:pPr>
    </w:p>
    <w:p w14:paraId="13945474" w14:textId="77777777" w:rsidR="00EE408C" w:rsidRPr="004927C0" w:rsidRDefault="00EE408C" w:rsidP="00106A46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48AB197" w14:textId="5BACA0B1" w:rsidR="00C40221" w:rsidRPr="004927C0" w:rsidRDefault="00C40221" w:rsidP="00605AAF">
      <w:pPr>
        <w:pStyle w:val="Heading1"/>
      </w:pPr>
      <w:bookmarkStart w:id="5" w:name="_Toc52201072"/>
      <w:r w:rsidRPr="004927C0">
        <w:t xml:space="preserve">Q2. Gaussian </w:t>
      </w:r>
      <w:r w:rsidR="005652E8" w:rsidRPr="004927C0">
        <w:t>Naïve</w:t>
      </w:r>
      <w:r w:rsidR="005652E8" w:rsidRPr="004927C0">
        <w:t xml:space="preserve"> </w:t>
      </w:r>
      <w:r w:rsidRPr="004927C0">
        <w:t>Bayes</w:t>
      </w:r>
      <w:bookmarkEnd w:id="5"/>
    </w:p>
    <w:p w14:paraId="215FB0B1" w14:textId="3F81E3F8" w:rsidR="00C40221" w:rsidRPr="004927C0" w:rsidRDefault="00C40221" w:rsidP="00605AAF">
      <w:pPr>
        <w:pStyle w:val="Heading2"/>
        <w:numPr>
          <w:ilvl w:val="0"/>
          <w:numId w:val="8"/>
        </w:numPr>
      </w:pPr>
      <w:bookmarkStart w:id="6" w:name="_Toc52201073"/>
      <w:r w:rsidRPr="004927C0">
        <w:t>Training and testing error rates for the log-transformed data.</w:t>
      </w:r>
      <w:bookmarkEnd w:id="6"/>
    </w:p>
    <w:tbl>
      <w:tblPr>
        <w:tblStyle w:val="TableGrid"/>
        <w:tblW w:w="8567" w:type="dxa"/>
        <w:tblInd w:w="518" w:type="dxa"/>
        <w:tblLook w:val="04A0" w:firstRow="1" w:lastRow="0" w:firstColumn="1" w:lastColumn="0" w:noHBand="0" w:noVBand="1"/>
      </w:tblPr>
      <w:tblGrid>
        <w:gridCol w:w="3022"/>
        <w:gridCol w:w="2755"/>
        <w:gridCol w:w="2790"/>
      </w:tblGrid>
      <w:tr w:rsidR="00ED10BF" w:rsidRPr="004927C0" w14:paraId="5F78EE77" w14:textId="77777777" w:rsidTr="009C22E1">
        <w:tc>
          <w:tcPr>
            <w:tcW w:w="3022" w:type="dxa"/>
          </w:tcPr>
          <w:p w14:paraId="2443AADC" w14:textId="22F3E4CC" w:rsidR="00ED10BF" w:rsidRPr="004927C0" w:rsidRDefault="00ED10BF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55" w:type="dxa"/>
          </w:tcPr>
          <w:p w14:paraId="52FE7963" w14:textId="77777777" w:rsidR="00ED10BF" w:rsidRPr="004927C0" w:rsidRDefault="00ED10BF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raining Error Rate</w:t>
            </w:r>
          </w:p>
        </w:tc>
        <w:tc>
          <w:tcPr>
            <w:tcW w:w="2790" w:type="dxa"/>
          </w:tcPr>
          <w:p w14:paraId="07839F0A" w14:textId="77777777" w:rsidR="00ED10BF" w:rsidRPr="004927C0" w:rsidRDefault="00ED10BF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esting Error Rate</w:t>
            </w:r>
          </w:p>
        </w:tc>
      </w:tr>
      <w:tr w:rsidR="00ED10BF" w:rsidRPr="004927C0" w14:paraId="0A84AFEC" w14:textId="77777777" w:rsidTr="009C22E1">
        <w:tc>
          <w:tcPr>
            <w:tcW w:w="3022" w:type="dxa"/>
          </w:tcPr>
          <w:p w14:paraId="3D612F09" w14:textId="6F9C0F8D" w:rsidR="00ED10BF" w:rsidRPr="004927C0" w:rsidRDefault="00C70D98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Log Transformed Data</w:t>
            </w:r>
          </w:p>
        </w:tc>
        <w:tc>
          <w:tcPr>
            <w:tcW w:w="2755" w:type="dxa"/>
          </w:tcPr>
          <w:p w14:paraId="54564402" w14:textId="4E4222DB" w:rsidR="00ED10BF" w:rsidRPr="004927C0" w:rsidRDefault="00ED10BF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1</w:t>
            </w:r>
            <w:r w:rsidR="00CD67F1" w:rsidRPr="004927C0">
              <w:rPr>
                <w:rFonts w:ascii="Arial" w:hAnsi="Arial" w:cs="Arial"/>
                <w:color w:val="000000"/>
                <w:sz w:val="24"/>
                <w:szCs w:val="24"/>
              </w:rPr>
              <w:t>6672</w:t>
            </w:r>
            <w:r w:rsidR="00223FC5" w:rsidRPr="004927C0">
              <w:rPr>
                <w:rFonts w:ascii="Arial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2790" w:type="dxa"/>
          </w:tcPr>
          <w:p w14:paraId="0C7BF578" w14:textId="5A400240" w:rsidR="00ED10BF" w:rsidRPr="004927C0" w:rsidRDefault="00ED10BF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1</w:t>
            </w:r>
            <w:r w:rsidR="00CD67F1" w:rsidRPr="004927C0">
              <w:rPr>
                <w:rFonts w:ascii="Arial" w:hAnsi="Arial" w:cs="Arial"/>
                <w:color w:val="000000"/>
                <w:sz w:val="24"/>
                <w:szCs w:val="24"/>
              </w:rPr>
              <w:t>8359</w:t>
            </w:r>
            <w:r w:rsidR="00223FC5" w:rsidRPr="004927C0">
              <w:rPr>
                <w:rFonts w:ascii="Arial" w:hAnsi="Arial" w:cs="Arial"/>
                <w:color w:val="000000"/>
                <w:sz w:val="24"/>
                <w:szCs w:val="24"/>
              </w:rPr>
              <w:t>4</w:t>
            </w:r>
          </w:p>
        </w:tc>
      </w:tr>
    </w:tbl>
    <w:p w14:paraId="760E134C" w14:textId="77777777" w:rsidR="00E91A67" w:rsidRPr="004927C0" w:rsidRDefault="00E91A67" w:rsidP="009C22E1">
      <w:pPr>
        <w:spacing w:line="240" w:lineRule="auto"/>
        <w:ind w:left="720"/>
        <w:jc w:val="center"/>
        <w:rPr>
          <w:rFonts w:ascii="Arial" w:hAnsi="Arial" w:cs="Arial"/>
          <w:color w:val="000000"/>
          <w:sz w:val="24"/>
          <w:szCs w:val="24"/>
        </w:rPr>
      </w:pPr>
    </w:p>
    <w:p w14:paraId="6F0A46C5" w14:textId="0B1D1728" w:rsidR="00C40221" w:rsidRPr="004927C0" w:rsidRDefault="004C795C" w:rsidP="009C22E1">
      <w:pPr>
        <w:spacing w:line="240" w:lineRule="auto"/>
        <w:ind w:left="720"/>
        <w:jc w:val="center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 wp14:anchorId="1D6D7F5F" wp14:editId="7F766906">
            <wp:extent cx="2554014" cy="97527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67566" cy="980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3C977" w14:textId="6AFE9E9F" w:rsidR="00935CD4" w:rsidRPr="004927C0" w:rsidRDefault="00B503DD" w:rsidP="005118A6">
      <w:pPr>
        <w:spacing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 xml:space="preserve">From the observation of the error rate for the log-transformed data using </w:t>
      </w:r>
      <w:r w:rsidR="005118A6" w:rsidRPr="004927C0">
        <w:rPr>
          <w:rFonts w:ascii="Arial" w:hAnsi="Arial" w:cs="Arial"/>
          <w:color w:val="000000"/>
          <w:sz w:val="24"/>
          <w:szCs w:val="24"/>
        </w:rPr>
        <w:t xml:space="preserve">the </w:t>
      </w:r>
      <w:r w:rsidRPr="004927C0">
        <w:rPr>
          <w:rFonts w:ascii="Arial" w:hAnsi="Arial" w:cs="Arial"/>
          <w:color w:val="000000"/>
          <w:sz w:val="24"/>
          <w:szCs w:val="24"/>
        </w:rPr>
        <w:t>Gaussian Naïve Bayes classifier</w:t>
      </w:r>
      <w:r w:rsidR="00C140FE" w:rsidRPr="004927C0">
        <w:rPr>
          <w:rFonts w:ascii="Arial" w:hAnsi="Arial" w:cs="Arial"/>
          <w:color w:val="000000"/>
          <w:sz w:val="24"/>
          <w:szCs w:val="24"/>
        </w:rPr>
        <w:t xml:space="preserve"> (training error rate = 16.67% and testing error rate = 18.36%)</w:t>
      </w:r>
      <w:r w:rsidR="007A3D8C" w:rsidRPr="004927C0">
        <w:rPr>
          <w:rFonts w:ascii="Arial" w:hAnsi="Arial" w:cs="Arial"/>
          <w:color w:val="000000"/>
          <w:sz w:val="24"/>
          <w:szCs w:val="24"/>
        </w:rPr>
        <w:t xml:space="preserve"> is </w:t>
      </w:r>
      <w:r w:rsidR="00032D08" w:rsidRPr="004927C0">
        <w:rPr>
          <w:rFonts w:ascii="Arial" w:hAnsi="Arial" w:cs="Arial"/>
          <w:color w:val="000000"/>
          <w:sz w:val="24"/>
          <w:szCs w:val="24"/>
        </w:rPr>
        <w:t xml:space="preserve">higher than </w:t>
      </w:r>
      <w:r w:rsidR="007A3D8C" w:rsidRPr="004927C0">
        <w:rPr>
          <w:rFonts w:ascii="Arial" w:hAnsi="Arial" w:cs="Arial"/>
          <w:color w:val="000000"/>
          <w:sz w:val="24"/>
          <w:szCs w:val="24"/>
        </w:rPr>
        <w:t xml:space="preserve">the 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 xml:space="preserve">result </w:t>
      </w:r>
      <w:r w:rsidR="007A3D8C" w:rsidRPr="004927C0">
        <w:rPr>
          <w:rFonts w:ascii="Arial" w:hAnsi="Arial" w:cs="Arial"/>
          <w:color w:val="000000"/>
          <w:sz w:val="24"/>
          <w:szCs w:val="24"/>
        </w:rPr>
        <w:t>error rate</w:t>
      </w:r>
      <w:r w:rsidR="00032D08" w:rsidRPr="004927C0">
        <w:rPr>
          <w:rFonts w:ascii="Arial" w:hAnsi="Arial" w:cs="Arial"/>
          <w:color w:val="000000"/>
          <w:sz w:val="24"/>
          <w:szCs w:val="24"/>
        </w:rPr>
        <w:t>s</w:t>
      </w:r>
      <w:r w:rsidR="007A3D8C" w:rsidRPr="004927C0">
        <w:rPr>
          <w:rFonts w:ascii="Arial" w:hAnsi="Arial" w:cs="Arial"/>
          <w:color w:val="000000"/>
          <w:sz w:val="24"/>
          <w:szCs w:val="24"/>
        </w:rPr>
        <w:t xml:space="preserve"> from </w:t>
      </w:r>
      <w:r w:rsidR="005118A6" w:rsidRPr="004927C0">
        <w:rPr>
          <w:rFonts w:ascii="Arial" w:hAnsi="Arial" w:cs="Arial"/>
          <w:color w:val="000000"/>
          <w:sz w:val="24"/>
          <w:szCs w:val="24"/>
        </w:rPr>
        <w:t>the beta-binomial Naïve Bayes classifier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 xml:space="preserve"> in </w:t>
      </w:r>
      <w:r w:rsidR="00C765A3" w:rsidRPr="004927C0">
        <w:rPr>
          <w:rFonts w:ascii="Arial" w:hAnsi="Arial" w:cs="Arial"/>
          <w:color w:val="000000"/>
          <w:sz w:val="24"/>
          <w:szCs w:val="24"/>
        </w:rPr>
        <w:t xml:space="preserve">the 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worst s</w:t>
      </w:r>
      <w:r w:rsidR="00C765A3" w:rsidRPr="004927C0">
        <w:rPr>
          <w:rFonts w:ascii="Arial" w:hAnsi="Arial" w:cs="Arial"/>
          <w:color w:val="000000"/>
          <w:sz w:val="24"/>
          <w:szCs w:val="24"/>
        </w:rPr>
        <w:t>c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enario (when</w:t>
      </w:r>
      <w:r w:rsidR="00935CD4" w:rsidRPr="004927C0">
        <w:rPr>
          <w:rFonts w:ascii="Arial" w:hAnsi="Arial" w:cs="Arial"/>
        </w:rPr>
        <w:t xml:space="preserve"> 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α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 xml:space="preserve">=100, 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training error rate = 1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3.60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% and testing error rate = 1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4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.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58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%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 xml:space="preserve"> ).</w:t>
      </w:r>
      <w:r w:rsidR="00167F8F" w:rsidRPr="004927C0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31B74BA8" w14:textId="39F75385" w:rsidR="00B503DD" w:rsidRPr="004927C0" w:rsidRDefault="003F58BD" w:rsidP="005118A6">
      <w:pPr>
        <w:spacing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>Therefore</w:t>
      </w:r>
      <w:r w:rsidR="00167F8F" w:rsidRPr="004927C0">
        <w:rPr>
          <w:rFonts w:ascii="Arial" w:hAnsi="Arial" w:cs="Arial"/>
          <w:color w:val="000000"/>
          <w:sz w:val="24"/>
          <w:szCs w:val="24"/>
        </w:rPr>
        <w:t xml:space="preserve">, 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>by comparing question</w:t>
      </w:r>
      <w:r w:rsidR="00C765A3" w:rsidRPr="004927C0">
        <w:rPr>
          <w:rFonts w:ascii="Arial" w:hAnsi="Arial" w:cs="Arial"/>
          <w:color w:val="000000"/>
          <w:sz w:val="24"/>
          <w:szCs w:val="24"/>
        </w:rPr>
        <w:t>s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 xml:space="preserve"> o</w:t>
      </w:r>
      <w:r w:rsidR="00C765A3" w:rsidRPr="004927C0">
        <w:rPr>
          <w:rFonts w:ascii="Arial" w:hAnsi="Arial" w:cs="Arial"/>
          <w:color w:val="000000"/>
          <w:sz w:val="24"/>
          <w:szCs w:val="24"/>
        </w:rPr>
        <w:t>ne</w:t>
      </w:r>
      <w:r w:rsidR="00935CD4" w:rsidRPr="004927C0">
        <w:rPr>
          <w:rFonts w:ascii="Arial" w:hAnsi="Arial" w:cs="Arial"/>
          <w:color w:val="000000"/>
          <w:sz w:val="24"/>
          <w:szCs w:val="24"/>
        </w:rPr>
        <w:t xml:space="preserve"> and two, </w:t>
      </w:r>
      <w:r w:rsidR="00167F8F" w:rsidRPr="004927C0">
        <w:rPr>
          <w:rFonts w:ascii="Arial" w:hAnsi="Arial" w:cs="Arial"/>
          <w:color w:val="000000"/>
          <w:sz w:val="24"/>
          <w:szCs w:val="24"/>
        </w:rPr>
        <w:t>we know that Beta-Binomial Naïve Ba</w:t>
      </w:r>
      <w:r w:rsidR="00C765A3" w:rsidRPr="004927C0">
        <w:rPr>
          <w:rFonts w:ascii="Arial" w:hAnsi="Arial" w:cs="Arial"/>
          <w:color w:val="000000"/>
          <w:sz w:val="24"/>
          <w:szCs w:val="24"/>
        </w:rPr>
        <w:t>y</w:t>
      </w:r>
      <w:r w:rsidR="00167F8F" w:rsidRPr="004927C0">
        <w:rPr>
          <w:rFonts w:ascii="Arial" w:hAnsi="Arial" w:cs="Arial"/>
          <w:color w:val="000000"/>
          <w:sz w:val="24"/>
          <w:szCs w:val="24"/>
        </w:rPr>
        <w:t>es Cl</w:t>
      </w:r>
      <w:r w:rsidR="00C765A3" w:rsidRPr="004927C0">
        <w:rPr>
          <w:rFonts w:ascii="Arial" w:hAnsi="Arial" w:cs="Arial"/>
          <w:color w:val="000000"/>
          <w:sz w:val="24"/>
          <w:szCs w:val="24"/>
        </w:rPr>
        <w:t>a</w:t>
      </w:r>
      <w:r w:rsidR="00167F8F" w:rsidRPr="004927C0">
        <w:rPr>
          <w:rFonts w:ascii="Arial" w:hAnsi="Arial" w:cs="Arial"/>
          <w:color w:val="000000"/>
          <w:sz w:val="24"/>
          <w:szCs w:val="24"/>
        </w:rPr>
        <w:t>ssifier is better for th</w:t>
      </w:r>
      <w:r w:rsidR="00C765A3" w:rsidRPr="004927C0">
        <w:rPr>
          <w:rFonts w:ascii="Arial" w:hAnsi="Arial" w:cs="Arial"/>
          <w:color w:val="000000"/>
          <w:sz w:val="24"/>
          <w:szCs w:val="24"/>
        </w:rPr>
        <w:t>is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 case.</w:t>
      </w:r>
    </w:p>
    <w:p w14:paraId="10144EC3" w14:textId="77777777" w:rsidR="00775551" w:rsidRPr="004927C0" w:rsidRDefault="00775551" w:rsidP="00106A46">
      <w:p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8B5C44F" w14:textId="129AE1F3" w:rsidR="0082380B" w:rsidRPr="004927C0" w:rsidRDefault="0082380B" w:rsidP="00106A46">
      <w:pPr>
        <w:spacing w:line="240" w:lineRule="auto"/>
        <w:jc w:val="both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19BEE783" w14:textId="77777777" w:rsidR="000D7D57" w:rsidRPr="004927C0" w:rsidRDefault="000D7D57">
      <w:pPr>
        <w:rPr>
          <w:rFonts w:ascii="Arial" w:hAnsi="Arial" w:cs="Arial"/>
          <w:b/>
          <w:bCs/>
          <w:color w:val="000000"/>
          <w:sz w:val="32"/>
          <w:szCs w:val="32"/>
        </w:rPr>
      </w:pPr>
      <w:r w:rsidRPr="004927C0">
        <w:rPr>
          <w:rFonts w:ascii="Arial" w:hAnsi="Arial" w:cs="Arial"/>
        </w:rPr>
        <w:br w:type="page"/>
      </w:r>
    </w:p>
    <w:p w14:paraId="6ADEE827" w14:textId="3F523D42" w:rsidR="00F97409" w:rsidRPr="004927C0" w:rsidRDefault="00C40221" w:rsidP="00C765A3">
      <w:pPr>
        <w:pStyle w:val="Heading1"/>
      </w:pPr>
      <w:bookmarkStart w:id="7" w:name="_Toc52201074"/>
      <w:r w:rsidRPr="004927C0">
        <w:lastRenderedPageBreak/>
        <w:t xml:space="preserve">Q3. Logistic </w:t>
      </w:r>
      <w:r w:rsidR="00DC5C69" w:rsidRPr="004927C0">
        <w:t>R</w:t>
      </w:r>
      <w:r w:rsidRPr="004927C0">
        <w:t>egression</w:t>
      </w:r>
      <w:bookmarkEnd w:id="7"/>
    </w:p>
    <w:p w14:paraId="4F3986C6" w14:textId="0C20CC36" w:rsidR="00A6355F" w:rsidRPr="004927C0" w:rsidRDefault="00605AAF" w:rsidP="00605AAF">
      <w:pPr>
        <w:pStyle w:val="Heading2"/>
        <w:numPr>
          <w:ilvl w:val="0"/>
          <w:numId w:val="9"/>
        </w:numPr>
      </w:pPr>
      <w:bookmarkStart w:id="8" w:name="_Toc52201075"/>
      <w:r w:rsidRPr="004927C0">
        <w:t>The p</w:t>
      </w:r>
      <w:r w:rsidR="00787A42" w:rsidRPr="004927C0">
        <w:t>lot</w:t>
      </w:r>
      <w:r w:rsidR="00C40221" w:rsidRPr="004927C0">
        <w:t xml:space="preserve"> of training and test error rates versus </w:t>
      </w:r>
      <w:r w:rsidR="00A6355F" w:rsidRPr="004927C0">
        <w:t>λ</w:t>
      </w:r>
      <w:bookmarkEnd w:id="8"/>
    </w:p>
    <w:p w14:paraId="22C38867" w14:textId="1F2457B6" w:rsidR="001E30F6" w:rsidRPr="004927C0" w:rsidRDefault="001349F9" w:rsidP="0013400D">
      <w:pPr>
        <w:spacing w:line="240" w:lineRule="auto"/>
        <w:ind w:left="360"/>
        <w:jc w:val="center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 wp14:anchorId="49E82DF4" wp14:editId="67F14FDB">
            <wp:extent cx="5423338" cy="3680669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1371"/>
                    <a:stretch/>
                  </pic:blipFill>
                  <pic:spPr bwMode="auto">
                    <a:xfrm>
                      <a:off x="0" y="0"/>
                      <a:ext cx="5428607" cy="3684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596EA" w14:textId="76D3398F" w:rsidR="001E30F6" w:rsidRPr="004927C0" w:rsidRDefault="001E30F6">
      <w:pPr>
        <w:rPr>
          <w:rFonts w:ascii="Arial" w:hAnsi="Arial" w:cs="Arial"/>
          <w:color w:val="000000"/>
          <w:sz w:val="24"/>
          <w:szCs w:val="24"/>
        </w:rPr>
      </w:pPr>
    </w:p>
    <w:p w14:paraId="36A73FB0" w14:textId="58E09612" w:rsidR="00C40221" w:rsidRPr="004927C0" w:rsidRDefault="00C40221" w:rsidP="00605AAF">
      <w:pPr>
        <w:pStyle w:val="Heading2"/>
      </w:pPr>
      <w:bookmarkStart w:id="9" w:name="_Toc52201076"/>
      <w:r w:rsidRPr="004927C0">
        <w:t xml:space="preserve">What do you observe about the training and test errors as </w:t>
      </w:r>
      <w:r w:rsidR="00350696" w:rsidRPr="004927C0">
        <w:t xml:space="preserve">λ </w:t>
      </w:r>
      <w:r w:rsidRPr="004927C0">
        <w:t>change?</w:t>
      </w:r>
      <w:bookmarkEnd w:id="9"/>
    </w:p>
    <w:p w14:paraId="0145A087" w14:textId="41D25F22" w:rsidR="006A6635" w:rsidRPr="004927C0" w:rsidRDefault="00DD5A52" w:rsidP="004D5BD8">
      <w:pPr>
        <w:spacing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 xml:space="preserve">From the observation </w:t>
      </w:r>
      <w:r w:rsidR="001349F9" w:rsidRPr="004927C0">
        <w:rPr>
          <w:rFonts w:ascii="Arial" w:hAnsi="Arial" w:cs="Arial"/>
          <w:color w:val="000000"/>
          <w:sz w:val="24"/>
          <w:szCs w:val="24"/>
        </w:rPr>
        <w:t>of the plot above</w:t>
      </w:r>
      <w:proofErr w:type="gramStart"/>
      <w:r w:rsidR="001349F9" w:rsidRPr="004927C0">
        <w:rPr>
          <w:rFonts w:ascii="Arial" w:hAnsi="Arial" w:cs="Arial"/>
          <w:color w:val="000000"/>
          <w:sz w:val="24"/>
          <w:szCs w:val="24"/>
        </w:rPr>
        <w:t>, generally speaking</w:t>
      </w:r>
      <w:r w:rsidR="00046ACD" w:rsidRPr="004927C0">
        <w:rPr>
          <w:rFonts w:ascii="Arial" w:hAnsi="Arial" w:cs="Arial"/>
          <w:color w:val="000000"/>
          <w:sz w:val="24"/>
          <w:szCs w:val="24"/>
        </w:rPr>
        <w:t>,</w:t>
      </w:r>
      <w:r w:rsidR="001349F9" w:rsidRPr="004927C0">
        <w:rPr>
          <w:rFonts w:ascii="Arial" w:hAnsi="Arial" w:cs="Arial"/>
          <w:color w:val="000000"/>
          <w:sz w:val="24"/>
          <w:szCs w:val="24"/>
        </w:rPr>
        <w:t xml:space="preserve"> the</w:t>
      </w:r>
      <w:proofErr w:type="gramEnd"/>
      <w:r w:rsidR="001349F9" w:rsidRPr="004927C0">
        <w:rPr>
          <w:rFonts w:ascii="Arial" w:hAnsi="Arial" w:cs="Arial"/>
          <w:color w:val="000000"/>
          <w:sz w:val="24"/>
          <w:szCs w:val="24"/>
        </w:rPr>
        <w:t xml:space="preserve"> error rate of test data is higher than the train</w:t>
      </w:r>
      <w:r w:rsidR="00046ACD" w:rsidRPr="004927C0">
        <w:rPr>
          <w:rFonts w:ascii="Arial" w:hAnsi="Arial" w:cs="Arial"/>
          <w:color w:val="000000"/>
          <w:sz w:val="24"/>
          <w:szCs w:val="24"/>
        </w:rPr>
        <w:t>i</w:t>
      </w:r>
      <w:r w:rsidR="001349F9" w:rsidRPr="004927C0">
        <w:rPr>
          <w:rFonts w:ascii="Arial" w:hAnsi="Arial" w:cs="Arial"/>
          <w:color w:val="000000"/>
          <w:sz w:val="24"/>
          <w:szCs w:val="24"/>
        </w:rPr>
        <w:t>ng data</w:t>
      </w:r>
      <w:r w:rsidR="00F16B94" w:rsidRPr="004927C0">
        <w:rPr>
          <w:rFonts w:ascii="Arial" w:hAnsi="Arial" w:cs="Arial"/>
          <w:color w:val="000000"/>
          <w:sz w:val="24"/>
          <w:szCs w:val="24"/>
        </w:rPr>
        <w:t xml:space="preserve"> and both of them are remaining less than </w:t>
      </w:r>
      <w:r w:rsidR="004C483F" w:rsidRPr="004927C0">
        <w:rPr>
          <w:rFonts w:ascii="Arial" w:hAnsi="Arial" w:cs="Arial"/>
          <w:color w:val="000000"/>
          <w:sz w:val="24"/>
          <w:szCs w:val="24"/>
        </w:rPr>
        <w:t>7</w:t>
      </w:r>
      <w:r w:rsidR="00B67981" w:rsidRPr="004927C0">
        <w:rPr>
          <w:rFonts w:ascii="Arial" w:hAnsi="Arial" w:cs="Arial"/>
          <w:color w:val="000000"/>
          <w:sz w:val="24"/>
          <w:szCs w:val="24"/>
        </w:rPr>
        <w:t>.00</w:t>
      </w:r>
      <w:r w:rsidR="00F16B94" w:rsidRPr="004927C0">
        <w:rPr>
          <w:rFonts w:ascii="Arial" w:hAnsi="Arial" w:cs="Arial"/>
          <w:color w:val="000000"/>
          <w:sz w:val="24"/>
          <w:szCs w:val="24"/>
        </w:rPr>
        <w:t>%</w:t>
      </w:r>
      <w:r w:rsidR="001349F9" w:rsidRPr="004927C0">
        <w:rPr>
          <w:rFonts w:ascii="Arial" w:hAnsi="Arial" w:cs="Arial"/>
          <w:color w:val="000000"/>
          <w:sz w:val="24"/>
          <w:szCs w:val="24"/>
        </w:rPr>
        <w:t>.</w:t>
      </w:r>
      <w:r w:rsidR="00046ACD" w:rsidRPr="004927C0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527C2093" w14:textId="6E1FD350" w:rsidR="00E86660" w:rsidRPr="004927C0" w:rsidRDefault="007F7E9E" w:rsidP="004D5BD8">
      <w:pPr>
        <w:spacing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 xml:space="preserve">While </w:t>
      </w:r>
      <w:r w:rsidRPr="004927C0">
        <w:rPr>
          <w:rFonts w:ascii="Arial" w:hAnsi="Arial" w:cs="Arial"/>
          <w:b/>
          <w:bCs/>
          <w:color w:val="000000"/>
          <w:sz w:val="24"/>
          <w:szCs w:val="24"/>
        </w:rPr>
        <w:t>λ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 is increasing, t</w:t>
      </w:r>
      <w:r w:rsidR="001D07EF" w:rsidRPr="004927C0">
        <w:rPr>
          <w:rFonts w:ascii="Arial" w:hAnsi="Arial" w:cs="Arial"/>
          <w:color w:val="000000"/>
          <w:sz w:val="24"/>
          <w:szCs w:val="24"/>
        </w:rPr>
        <w:t xml:space="preserve">he </w:t>
      </w:r>
      <w:r w:rsidRPr="004927C0">
        <w:rPr>
          <w:rFonts w:ascii="Arial" w:hAnsi="Arial" w:cs="Arial"/>
          <w:color w:val="000000"/>
          <w:sz w:val="24"/>
          <w:szCs w:val="24"/>
        </w:rPr>
        <w:t>difference</w:t>
      </w:r>
      <w:r w:rsidR="001D07EF" w:rsidRPr="004927C0">
        <w:rPr>
          <w:rFonts w:ascii="Arial" w:hAnsi="Arial" w:cs="Arial"/>
          <w:color w:val="000000"/>
          <w:sz w:val="24"/>
          <w:szCs w:val="24"/>
        </w:rPr>
        <w:t xml:space="preserve"> between 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Training and testing error rate </w:t>
      </w:r>
      <w:r w:rsidR="00E11FDE" w:rsidRPr="004927C0">
        <w:rPr>
          <w:rFonts w:ascii="Arial" w:hAnsi="Arial" w:cs="Arial"/>
          <w:color w:val="000000"/>
          <w:sz w:val="24"/>
          <w:szCs w:val="24"/>
        </w:rPr>
        <w:t>forms 2 trends</w:t>
      </w:r>
      <w:r w:rsidR="00E86660" w:rsidRPr="004927C0">
        <w:rPr>
          <w:rFonts w:ascii="Arial" w:hAnsi="Arial" w:cs="Arial"/>
          <w:color w:val="000000"/>
          <w:sz w:val="24"/>
          <w:szCs w:val="24"/>
        </w:rPr>
        <w:t>:</w:t>
      </w:r>
    </w:p>
    <w:p w14:paraId="55FA92A8" w14:textId="77777777" w:rsidR="00E54573" w:rsidRPr="004927C0" w:rsidRDefault="00E54573" w:rsidP="004D5BD8">
      <w:pPr>
        <w:spacing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</w:rPr>
      </w:pPr>
    </w:p>
    <w:p w14:paraId="41E8DB7B" w14:textId="429C1F38" w:rsidR="00E86660" w:rsidRPr="004927C0" w:rsidRDefault="00E11FDE" w:rsidP="004F4627">
      <w:pPr>
        <w:pStyle w:val="ListParagraph"/>
        <w:numPr>
          <w:ilvl w:val="0"/>
          <w:numId w:val="5"/>
        </w:numPr>
        <w:spacing w:line="240" w:lineRule="auto"/>
        <w:ind w:left="108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>When 0</w:t>
      </w:r>
      <w:r w:rsidR="00666D73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231418" w:rsidRPr="004927C0">
        <w:rPr>
          <w:rFonts w:ascii="Arial" w:hAnsi="Arial" w:cs="Arial"/>
          <w:color w:val="000000"/>
          <w:sz w:val="24"/>
          <w:szCs w:val="24"/>
        </w:rPr>
        <w:t>≤</w:t>
      </w:r>
      <w:r w:rsidR="00666D73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1D07EF" w:rsidRPr="004927C0">
        <w:rPr>
          <w:rFonts w:ascii="Arial" w:hAnsi="Arial" w:cs="Arial"/>
          <w:color w:val="000000"/>
          <w:sz w:val="24"/>
          <w:szCs w:val="24"/>
        </w:rPr>
        <w:t>λ</w:t>
      </w:r>
      <w:r w:rsidR="00666D73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231418" w:rsidRPr="004927C0">
        <w:rPr>
          <w:rFonts w:ascii="Arial" w:hAnsi="Arial" w:cs="Arial"/>
          <w:color w:val="000000"/>
          <w:sz w:val="24"/>
          <w:szCs w:val="24"/>
        </w:rPr>
        <w:t>≤</w:t>
      </w:r>
      <w:r w:rsidR="00666D73" w:rsidRPr="004927C0">
        <w:rPr>
          <w:rFonts w:ascii="Arial" w:hAnsi="Arial" w:cs="Arial"/>
          <w:color w:val="000000"/>
          <w:sz w:val="24"/>
          <w:szCs w:val="24"/>
        </w:rPr>
        <w:t>20</w:t>
      </w:r>
      <w:r w:rsidR="0087026C" w:rsidRPr="004927C0">
        <w:rPr>
          <w:rFonts w:ascii="Arial" w:hAnsi="Arial" w:cs="Arial"/>
          <w:color w:val="000000"/>
          <w:sz w:val="24"/>
          <w:szCs w:val="24"/>
        </w:rPr>
        <w:t xml:space="preserve"> (coordinate is indicated in the plot below)</w:t>
      </w:r>
      <w:r w:rsidR="00231418" w:rsidRPr="004927C0">
        <w:rPr>
          <w:rFonts w:ascii="Arial" w:hAnsi="Arial" w:cs="Arial"/>
          <w:color w:val="000000"/>
          <w:sz w:val="24"/>
          <w:szCs w:val="24"/>
        </w:rPr>
        <w:t xml:space="preserve">, the difference </w:t>
      </w:r>
      <w:r w:rsidR="009F4AF2" w:rsidRPr="004927C0">
        <w:rPr>
          <w:rFonts w:ascii="Arial" w:hAnsi="Arial" w:cs="Arial"/>
          <w:color w:val="000000"/>
          <w:sz w:val="24"/>
          <w:szCs w:val="24"/>
        </w:rPr>
        <w:t xml:space="preserve">between training and the test error rate </w:t>
      </w:r>
      <w:r w:rsidR="00231418" w:rsidRPr="004927C0">
        <w:rPr>
          <w:rFonts w:ascii="Arial" w:hAnsi="Arial" w:cs="Arial"/>
          <w:color w:val="000000"/>
          <w:sz w:val="24"/>
          <w:szCs w:val="24"/>
        </w:rPr>
        <w:t>is gradually decreasing,</w:t>
      </w:r>
      <w:r w:rsidR="006F5002" w:rsidRPr="004927C0">
        <w:rPr>
          <w:rFonts w:ascii="Arial" w:hAnsi="Arial" w:cs="Arial"/>
          <w:color w:val="000000"/>
          <w:sz w:val="24"/>
          <w:szCs w:val="24"/>
        </w:rPr>
        <w:t xml:space="preserve"> the training error rate is increased proportionally to </w:t>
      </w:r>
      <w:r w:rsidR="00E13D5C" w:rsidRPr="004927C0">
        <w:rPr>
          <w:rFonts w:ascii="Arial" w:hAnsi="Arial" w:cs="Arial"/>
          <w:color w:val="000000"/>
          <w:sz w:val="24"/>
          <w:szCs w:val="24"/>
        </w:rPr>
        <w:t xml:space="preserve">λ </w:t>
      </w:r>
      <w:r w:rsidR="006F5002" w:rsidRPr="004927C0">
        <w:rPr>
          <w:rFonts w:ascii="Arial" w:hAnsi="Arial" w:cs="Arial"/>
          <w:color w:val="000000"/>
          <w:sz w:val="24"/>
          <w:szCs w:val="24"/>
        </w:rPr>
        <w:t>with fluctuation</w:t>
      </w:r>
      <w:r w:rsidR="00E13D5C" w:rsidRPr="004927C0">
        <w:rPr>
          <w:rFonts w:ascii="Arial" w:hAnsi="Arial" w:cs="Arial"/>
          <w:color w:val="000000"/>
          <w:sz w:val="24"/>
          <w:szCs w:val="24"/>
        </w:rPr>
        <w:t xml:space="preserve">, while the testing error rate has a huge spike of fluctuation </w:t>
      </w:r>
      <w:r w:rsidR="00E13D5C" w:rsidRPr="004927C0">
        <w:rPr>
          <w:rFonts w:ascii="Arial" w:hAnsi="Arial" w:cs="Arial"/>
          <w:color w:val="000000"/>
          <w:sz w:val="24"/>
          <w:szCs w:val="24"/>
        </w:rPr>
        <w:t>λ ≤</w:t>
      </w:r>
      <w:r w:rsidR="00E13D5C" w:rsidRPr="004927C0">
        <w:rPr>
          <w:rFonts w:ascii="Arial" w:hAnsi="Arial" w:cs="Arial"/>
          <w:color w:val="000000"/>
          <w:sz w:val="24"/>
          <w:szCs w:val="24"/>
        </w:rPr>
        <w:t>1</w:t>
      </w:r>
      <w:r w:rsidR="00E13D5C" w:rsidRPr="004927C0">
        <w:rPr>
          <w:rFonts w:ascii="Arial" w:hAnsi="Arial" w:cs="Arial"/>
          <w:color w:val="000000"/>
          <w:sz w:val="24"/>
          <w:szCs w:val="24"/>
        </w:rPr>
        <w:t>0</w:t>
      </w:r>
      <w:r w:rsidR="00E13D5C" w:rsidRPr="004927C0">
        <w:rPr>
          <w:rFonts w:ascii="Arial" w:hAnsi="Arial" w:cs="Arial"/>
          <w:color w:val="000000"/>
          <w:sz w:val="24"/>
          <w:szCs w:val="24"/>
        </w:rPr>
        <w:t xml:space="preserve">, </w:t>
      </w:r>
      <w:r w:rsidR="001F00B3" w:rsidRPr="004927C0">
        <w:rPr>
          <w:rFonts w:ascii="Arial" w:hAnsi="Arial" w:cs="Arial"/>
          <w:color w:val="000000"/>
          <w:sz w:val="24"/>
          <w:szCs w:val="24"/>
        </w:rPr>
        <w:t xml:space="preserve">and </w:t>
      </w:r>
      <w:r w:rsidR="00E13D5C" w:rsidRPr="004927C0">
        <w:rPr>
          <w:rFonts w:ascii="Arial" w:hAnsi="Arial" w:cs="Arial"/>
          <w:color w:val="000000"/>
          <w:sz w:val="24"/>
          <w:szCs w:val="24"/>
        </w:rPr>
        <w:t xml:space="preserve">then </w:t>
      </w:r>
      <w:r w:rsidR="001F00B3" w:rsidRPr="004927C0">
        <w:rPr>
          <w:rFonts w:ascii="Arial" w:hAnsi="Arial" w:cs="Arial"/>
          <w:color w:val="000000"/>
          <w:sz w:val="24"/>
          <w:szCs w:val="24"/>
        </w:rPr>
        <w:t xml:space="preserve">decreased proportionally to </w:t>
      </w:r>
      <w:r w:rsidR="001F00B3" w:rsidRPr="004927C0">
        <w:rPr>
          <w:rFonts w:ascii="Arial" w:hAnsi="Arial" w:cs="Arial"/>
          <w:color w:val="000000"/>
          <w:sz w:val="24"/>
          <w:szCs w:val="24"/>
        </w:rPr>
        <w:t>λ</w:t>
      </w:r>
      <w:r w:rsidR="001F00B3" w:rsidRPr="004927C0">
        <w:rPr>
          <w:rFonts w:ascii="Arial" w:hAnsi="Arial" w:cs="Arial"/>
          <w:color w:val="000000"/>
          <w:sz w:val="24"/>
          <w:szCs w:val="24"/>
        </w:rPr>
        <w:t>.</w:t>
      </w:r>
    </w:p>
    <w:p w14:paraId="44817D94" w14:textId="77777777" w:rsidR="007B6B69" w:rsidRPr="004927C0" w:rsidRDefault="007B6B69" w:rsidP="00302D11">
      <w:pPr>
        <w:pStyle w:val="ListParagraph"/>
        <w:spacing w:line="240" w:lineRule="auto"/>
        <w:ind w:left="1080"/>
        <w:jc w:val="both"/>
        <w:rPr>
          <w:rFonts w:ascii="Arial" w:hAnsi="Arial" w:cs="Arial"/>
          <w:color w:val="000000"/>
          <w:sz w:val="24"/>
          <w:szCs w:val="24"/>
        </w:rPr>
      </w:pPr>
    </w:p>
    <w:p w14:paraId="5D5B20F4" w14:textId="048D7376" w:rsidR="00084E9B" w:rsidRPr="004927C0" w:rsidRDefault="000D7D57" w:rsidP="004F4627">
      <w:pPr>
        <w:pStyle w:val="ListParagraph"/>
        <w:numPr>
          <w:ilvl w:val="0"/>
          <w:numId w:val="5"/>
        </w:numPr>
        <w:spacing w:line="240" w:lineRule="auto"/>
        <w:ind w:left="108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 xml:space="preserve">When </w:t>
      </w:r>
      <w:r w:rsidR="00231418" w:rsidRPr="004927C0">
        <w:rPr>
          <w:rFonts w:ascii="Arial" w:hAnsi="Arial" w:cs="Arial"/>
          <w:color w:val="000000"/>
          <w:sz w:val="24"/>
          <w:szCs w:val="24"/>
        </w:rPr>
        <w:t xml:space="preserve">λ &gt; 20, </w:t>
      </w:r>
      <w:r w:rsidR="000B03C9" w:rsidRPr="004927C0">
        <w:rPr>
          <w:rFonts w:ascii="Arial" w:hAnsi="Arial" w:cs="Arial"/>
          <w:color w:val="000000"/>
          <w:sz w:val="24"/>
          <w:szCs w:val="24"/>
        </w:rPr>
        <w:t xml:space="preserve">the difference </w:t>
      </w:r>
      <w:r w:rsidR="00874608" w:rsidRPr="004927C0">
        <w:rPr>
          <w:rFonts w:ascii="Arial" w:hAnsi="Arial" w:cs="Arial"/>
          <w:color w:val="000000"/>
          <w:sz w:val="24"/>
          <w:szCs w:val="24"/>
        </w:rPr>
        <w:t xml:space="preserve">between training and the test error rate </w:t>
      </w:r>
      <w:r w:rsidR="000B03C9" w:rsidRPr="004927C0">
        <w:rPr>
          <w:rFonts w:ascii="Arial" w:hAnsi="Arial" w:cs="Arial"/>
          <w:color w:val="000000"/>
          <w:sz w:val="24"/>
          <w:szCs w:val="24"/>
        </w:rPr>
        <w:t xml:space="preserve">is </w:t>
      </w:r>
      <w:r w:rsidR="009F4AF2" w:rsidRPr="004927C0">
        <w:rPr>
          <w:rFonts w:ascii="Arial" w:hAnsi="Arial" w:cs="Arial"/>
          <w:color w:val="000000"/>
          <w:sz w:val="24"/>
          <w:szCs w:val="24"/>
        </w:rPr>
        <w:t xml:space="preserve">roughly </w:t>
      </w:r>
      <w:r w:rsidR="000B03C9" w:rsidRPr="004927C0">
        <w:rPr>
          <w:rFonts w:ascii="Arial" w:hAnsi="Arial" w:cs="Arial"/>
          <w:color w:val="000000"/>
          <w:sz w:val="24"/>
          <w:szCs w:val="24"/>
        </w:rPr>
        <w:t>remaining as a constant</w:t>
      </w:r>
      <w:r w:rsidR="00E86660" w:rsidRPr="004927C0">
        <w:rPr>
          <w:rFonts w:ascii="Arial" w:hAnsi="Arial" w:cs="Arial"/>
          <w:color w:val="000000"/>
          <w:sz w:val="24"/>
          <w:szCs w:val="24"/>
        </w:rPr>
        <w:t>,</w:t>
      </w:r>
      <w:r w:rsidR="000B03C9" w:rsidRPr="004927C0">
        <w:rPr>
          <w:rFonts w:ascii="Arial" w:hAnsi="Arial" w:cs="Arial"/>
          <w:color w:val="000000"/>
          <w:sz w:val="24"/>
          <w:szCs w:val="24"/>
        </w:rPr>
        <w:t xml:space="preserve"> and both training and test error rates are increasing proportionally with </w:t>
      </w:r>
      <w:r w:rsidR="00E86660" w:rsidRPr="004927C0">
        <w:rPr>
          <w:rFonts w:ascii="Arial" w:hAnsi="Arial" w:cs="Arial"/>
          <w:b/>
          <w:bCs/>
          <w:color w:val="000000"/>
          <w:sz w:val="24"/>
          <w:szCs w:val="24"/>
        </w:rPr>
        <w:t>λ</w:t>
      </w:r>
      <w:r w:rsidR="00874608" w:rsidRPr="004927C0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  <w:r w:rsidR="00874608" w:rsidRPr="004927C0">
        <w:rPr>
          <w:rFonts w:ascii="Arial" w:hAnsi="Arial" w:cs="Arial"/>
          <w:color w:val="000000"/>
          <w:sz w:val="24"/>
          <w:szCs w:val="24"/>
        </w:rPr>
        <w:t>with some small fluctuations.</w:t>
      </w:r>
    </w:p>
    <w:p w14:paraId="4F5B1DDC" w14:textId="77777777" w:rsidR="007752AF" w:rsidRPr="004927C0" w:rsidRDefault="007752AF" w:rsidP="00FA28AD">
      <w:pPr>
        <w:spacing w:line="240" w:lineRule="auto"/>
        <w:ind w:left="1080"/>
        <w:jc w:val="center"/>
        <w:rPr>
          <w:rFonts w:ascii="Arial" w:hAnsi="Arial" w:cs="Arial"/>
          <w:color w:val="000000"/>
          <w:sz w:val="24"/>
          <w:szCs w:val="24"/>
        </w:rPr>
      </w:pPr>
    </w:p>
    <w:p w14:paraId="7C0190F1" w14:textId="77777777" w:rsidR="007752AF" w:rsidRPr="004927C0" w:rsidRDefault="007752AF" w:rsidP="00FA28AD">
      <w:pPr>
        <w:spacing w:line="240" w:lineRule="auto"/>
        <w:ind w:left="1080"/>
        <w:jc w:val="center"/>
        <w:rPr>
          <w:rFonts w:ascii="Arial" w:hAnsi="Arial" w:cs="Arial"/>
          <w:color w:val="000000"/>
          <w:sz w:val="24"/>
          <w:szCs w:val="24"/>
        </w:rPr>
      </w:pPr>
    </w:p>
    <w:p w14:paraId="3A9FD972" w14:textId="77777777" w:rsidR="007752AF" w:rsidRPr="004927C0" w:rsidRDefault="007752AF" w:rsidP="00FA28AD">
      <w:pPr>
        <w:spacing w:line="240" w:lineRule="auto"/>
        <w:ind w:left="1080"/>
        <w:jc w:val="center"/>
        <w:rPr>
          <w:rFonts w:ascii="Arial" w:hAnsi="Arial" w:cs="Arial"/>
          <w:color w:val="000000"/>
          <w:sz w:val="24"/>
          <w:szCs w:val="24"/>
        </w:rPr>
      </w:pPr>
    </w:p>
    <w:p w14:paraId="53547035" w14:textId="6961715A" w:rsidR="007752AF" w:rsidRPr="004927C0" w:rsidRDefault="007752AF" w:rsidP="00FA28AD">
      <w:pPr>
        <w:spacing w:line="240" w:lineRule="auto"/>
        <w:ind w:left="1080"/>
        <w:jc w:val="center"/>
        <w:rPr>
          <w:rFonts w:ascii="Arial" w:hAnsi="Arial" w:cs="Arial"/>
          <w:color w:val="000000"/>
          <w:sz w:val="24"/>
          <w:szCs w:val="24"/>
        </w:rPr>
      </w:pPr>
    </w:p>
    <w:p w14:paraId="241EE910" w14:textId="77777777" w:rsidR="007752AF" w:rsidRPr="004927C0" w:rsidRDefault="007752AF" w:rsidP="00FA28AD">
      <w:pPr>
        <w:spacing w:line="240" w:lineRule="auto"/>
        <w:ind w:left="1080"/>
        <w:jc w:val="center"/>
        <w:rPr>
          <w:rFonts w:ascii="Arial" w:hAnsi="Arial" w:cs="Arial"/>
          <w:color w:val="000000"/>
          <w:sz w:val="24"/>
          <w:szCs w:val="24"/>
        </w:rPr>
      </w:pPr>
    </w:p>
    <w:p w14:paraId="26B286B2" w14:textId="4A907D2C" w:rsidR="001E30F6" w:rsidRPr="004927C0" w:rsidRDefault="00666D73" w:rsidP="00FA28AD">
      <w:pPr>
        <w:spacing w:line="240" w:lineRule="auto"/>
        <w:ind w:left="1080"/>
        <w:jc w:val="center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 wp14:anchorId="676ACBEC" wp14:editId="661C7E22">
            <wp:extent cx="5056799" cy="38152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64306" cy="389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D19C9" w14:textId="77777777" w:rsidR="00260112" w:rsidRPr="004927C0" w:rsidRDefault="00260112" w:rsidP="00FA28AD">
      <w:pPr>
        <w:spacing w:line="240" w:lineRule="auto"/>
        <w:ind w:left="1080"/>
        <w:jc w:val="center"/>
        <w:rPr>
          <w:rFonts w:ascii="Arial" w:hAnsi="Arial" w:cs="Arial"/>
          <w:color w:val="000000"/>
          <w:sz w:val="24"/>
          <w:szCs w:val="24"/>
        </w:rPr>
      </w:pPr>
    </w:p>
    <w:p w14:paraId="494312F6" w14:textId="00EF2693" w:rsidR="00C40221" w:rsidRPr="004927C0" w:rsidRDefault="00C40221" w:rsidP="00605AAF">
      <w:pPr>
        <w:pStyle w:val="Heading2"/>
      </w:pPr>
      <w:bookmarkStart w:id="10" w:name="_Toc52201077"/>
      <w:r w:rsidRPr="004927C0">
        <w:t xml:space="preserve">Training and testing error rates for </w:t>
      </w:r>
      <w:r w:rsidR="0082020A" w:rsidRPr="004927C0">
        <w:t xml:space="preserve">λ </w:t>
      </w:r>
      <w:r w:rsidRPr="004927C0">
        <w:t>= 1, 10</w:t>
      </w:r>
      <w:r w:rsidR="00002D05" w:rsidRPr="004927C0">
        <w:t>,</w:t>
      </w:r>
      <w:r w:rsidRPr="004927C0">
        <w:t xml:space="preserve"> and 100.</w:t>
      </w:r>
      <w:bookmarkEnd w:id="10"/>
    </w:p>
    <w:p w14:paraId="71A77432" w14:textId="77777777" w:rsidR="00487ECE" w:rsidRPr="004927C0" w:rsidRDefault="00487ECE" w:rsidP="00487ECE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5"/>
        <w:gridCol w:w="2520"/>
        <w:gridCol w:w="2430"/>
      </w:tblGrid>
      <w:tr w:rsidR="0082020A" w:rsidRPr="004927C0" w14:paraId="054D03EE" w14:textId="77777777" w:rsidTr="000910F3">
        <w:trPr>
          <w:jc w:val="center"/>
        </w:trPr>
        <w:tc>
          <w:tcPr>
            <w:tcW w:w="715" w:type="dxa"/>
          </w:tcPr>
          <w:p w14:paraId="6519ABEC" w14:textId="02547133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λ</w:t>
            </w:r>
          </w:p>
        </w:tc>
        <w:tc>
          <w:tcPr>
            <w:tcW w:w="2520" w:type="dxa"/>
          </w:tcPr>
          <w:p w14:paraId="24E567F5" w14:textId="77777777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raining Error Rate</w:t>
            </w:r>
          </w:p>
        </w:tc>
        <w:tc>
          <w:tcPr>
            <w:tcW w:w="2430" w:type="dxa"/>
          </w:tcPr>
          <w:p w14:paraId="0FD1F913" w14:textId="77777777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esting Error Rate</w:t>
            </w:r>
          </w:p>
        </w:tc>
      </w:tr>
      <w:tr w:rsidR="0082020A" w:rsidRPr="004927C0" w14:paraId="45BFF061" w14:textId="77777777" w:rsidTr="000910F3">
        <w:trPr>
          <w:jc w:val="center"/>
        </w:trPr>
        <w:tc>
          <w:tcPr>
            <w:tcW w:w="715" w:type="dxa"/>
          </w:tcPr>
          <w:p w14:paraId="769C7383" w14:textId="77777777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2520" w:type="dxa"/>
          </w:tcPr>
          <w:p w14:paraId="6B084F50" w14:textId="66D47AF5" w:rsidR="0082020A" w:rsidRPr="004927C0" w:rsidRDefault="000B73F2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049266</w:t>
            </w:r>
          </w:p>
        </w:tc>
        <w:tc>
          <w:tcPr>
            <w:tcW w:w="2430" w:type="dxa"/>
          </w:tcPr>
          <w:p w14:paraId="38D7B177" w14:textId="0A123F97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</w:t>
            </w:r>
            <w:r w:rsidR="000B73F2" w:rsidRPr="004927C0">
              <w:rPr>
                <w:rFonts w:ascii="Arial" w:hAnsi="Arial" w:cs="Arial"/>
                <w:color w:val="000000"/>
                <w:sz w:val="24"/>
                <w:szCs w:val="24"/>
              </w:rPr>
              <w:t>061849</w:t>
            </w:r>
          </w:p>
        </w:tc>
      </w:tr>
      <w:tr w:rsidR="0082020A" w:rsidRPr="004927C0" w14:paraId="01BBF9B4" w14:textId="77777777" w:rsidTr="000910F3">
        <w:trPr>
          <w:jc w:val="center"/>
        </w:trPr>
        <w:tc>
          <w:tcPr>
            <w:tcW w:w="715" w:type="dxa"/>
          </w:tcPr>
          <w:p w14:paraId="6F75A462" w14:textId="77777777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2520" w:type="dxa"/>
          </w:tcPr>
          <w:p w14:paraId="0F303A11" w14:textId="53A31DD5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</w:t>
            </w:r>
            <w:r w:rsidR="00350696" w:rsidRPr="004927C0">
              <w:rPr>
                <w:rFonts w:ascii="Arial" w:hAnsi="Arial" w:cs="Arial"/>
                <w:color w:val="000000"/>
                <w:sz w:val="24"/>
                <w:szCs w:val="24"/>
              </w:rPr>
              <w:t>052202</w:t>
            </w:r>
          </w:p>
        </w:tc>
        <w:tc>
          <w:tcPr>
            <w:tcW w:w="2430" w:type="dxa"/>
          </w:tcPr>
          <w:p w14:paraId="48305865" w14:textId="0C7933FD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</w:t>
            </w:r>
            <w:r w:rsidR="000B73F2" w:rsidRPr="004927C0">
              <w:rPr>
                <w:rFonts w:ascii="Arial" w:hAnsi="Arial" w:cs="Arial"/>
                <w:color w:val="000000"/>
                <w:sz w:val="24"/>
                <w:szCs w:val="24"/>
              </w:rPr>
              <w:t>060547</w:t>
            </w:r>
          </w:p>
        </w:tc>
      </w:tr>
      <w:tr w:rsidR="0082020A" w:rsidRPr="004927C0" w14:paraId="0BF62E7D" w14:textId="77777777" w:rsidTr="000910F3">
        <w:trPr>
          <w:jc w:val="center"/>
        </w:trPr>
        <w:tc>
          <w:tcPr>
            <w:tcW w:w="715" w:type="dxa"/>
          </w:tcPr>
          <w:p w14:paraId="23672E28" w14:textId="77777777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520" w:type="dxa"/>
          </w:tcPr>
          <w:p w14:paraId="48627E1D" w14:textId="376530C0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</w:t>
            </w:r>
            <w:r w:rsidR="000B73F2" w:rsidRPr="004927C0">
              <w:rPr>
                <w:rFonts w:ascii="Arial" w:hAnsi="Arial" w:cs="Arial"/>
                <w:color w:val="000000"/>
                <w:sz w:val="24"/>
                <w:szCs w:val="24"/>
              </w:rPr>
              <w:t>06</w:t>
            </w:r>
            <w:r w:rsidR="00350696" w:rsidRPr="004927C0">
              <w:rPr>
                <w:rFonts w:ascii="Arial" w:hAnsi="Arial" w:cs="Arial"/>
                <w:color w:val="000000"/>
                <w:sz w:val="24"/>
                <w:szCs w:val="24"/>
              </w:rPr>
              <w:t>0359</w:t>
            </w:r>
          </w:p>
        </w:tc>
        <w:tc>
          <w:tcPr>
            <w:tcW w:w="2430" w:type="dxa"/>
          </w:tcPr>
          <w:p w14:paraId="058CF741" w14:textId="0001B830" w:rsidR="0082020A" w:rsidRPr="004927C0" w:rsidRDefault="0082020A" w:rsidP="00106A46">
            <w:pPr>
              <w:pStyle w:val="ListParagraph"/>
              <w:ind w:left="0"/>
              <w:jc w:val="both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</w:t>
            </w:r>
            <w:r w:rsidR="000B73F2" w:rsidRPr="004927C0">
              <w:rPr>
                <w:rFonts w:ascii="Arial" w:hAnsi="Arial" w:cs="Arial"/>
                <w:color w:val="000000"/>
                <w:sz w:val="24"/>
                <w:szCs w:val="24"/>
              </w:rPr>
              <w:t>068359</w:t>
            </w:r>
          </w:p>
        </w:tc>
      </w:tr>
    </w:tbl>
    <w:p w14:paraId="09D46449" w14:textId="77777777" w:rsidR="00651EE5" w:rsidRPr="004927C0" w:rsidRDefault="00651EE5" w:rsidP="00651EE5">
      <w:pPr>
        <w:spacing w:line="240" w:lineRule="auto"/>
        <w:ind w:left="720"/>
        <w:jc w:val="center"/>
        <w:rPr>
          <w:rFonts w:ascii="Arial" w:hAnsi="Arial" w:cs="Arial"/>
          <w:color w:val="000000"/>
          <w:sz w:val="24"/>
          <w:szCs w:val="24"/>
        </w:rPr>
      </w:pPr>
    </w:p>
    <w:p w14:paraId="0F0A51C1" w14:textId="718721E1" w:rsidR="00782E03" w:rsidRPr="004927C0" w:rsidRDefault="00016440" w:rsidP="00651EE5">
      <w:pPr>
        <w:spacing w:line="240" w:lineRule="auto"/>
        <w:ind w:left="720"/>
        <w:jc w:val="center"/>
        <w:rPr>
          <w:rFonts w:ascii="Arial" w:hAnsi="Arial" w:cs="Arial"/>
          <w:color w:val="000000"/>
          <w:sz w:val="24"/>
          <w:szCs w:val="24"/>
        </w:rPr>
      </w:pPr>
      <w:r w:rsidRPr="00016440">
        <w:rPr>
          <w:rFonts w:ascii="Arial" w:hAnsi="Arial" w:cs="Arial"/>
          <w:color w:val="000000"/>
          <w:sz w:val="24"/>
          <w:szCs w:val="24"/>
        </w:rPr>
        <w:drawing>
          <wp:inline distT="0" distB="0" distL="0" distR="0" wp14:anchorId="682BA4D4" wp14:editId="0E6F0E84">
            <wp:extent cx="5142016" cy="1210945"/>
            <wp:effectExtent l="0" t="0" r="190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57452" cy="121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7B39F" w14:textId="77777777" w:rsidR="00D047DE" w:rsidRPr="004927C0" w:rsidRDefault="00D047DE" w:rsidP="003D62EA">
      <w:pPr>
        <w:rPr>
          <w:rFonts w:ascii="Arial" w:hAnsi="Arial" w:cs="Arial"/>
        </w:rPr>
      </w:pPr>
    </w:p>
    <w:p w14:paraId="2BFCE867" w14:textId="77777777" w:rsidR="00D97C5B" w:rsidRPr="004927C0" w:rsidRDefault="00D97C5B">
      <w:pPr>
        <w:rPr>
          <w:rFonts w:ascii="Arial" w:hAnsi="Arial" w:cs="Arial"/>
          <w:b/>
          <w:bCs/>
          <w:color w:val="000000"/>
          <w:sz w:val="32"/>
          <w:szCs w:val="32"/>
        </w:rPr>
      </w:pPr>
      <w:r w:rsidRPr="004927C0">
        <w:rPr>
          <w:rFonts w:ascii="Arial" w:hAnsi="Arial" w:cs="Arial"/>
        </w:rPr>
        <w:br w:type="page"/>
      </w:r>
    </w:p>
    <w:p w14:paraId="0EF038EE" w14:textId="544D13C9" w:rsidR="00C40221" w:rsidRPr="004927C0" w:rsidRDefault="00C40221" w:rsidP="00605AAF">
      <w:pPr>
        <w:pStyle w:val="Heading1"/>
      </w:pPr>
      <w:bookmarkStart w:id="11" w:name="_Toc52201078"/>
      <w:r w:rsidRPr="004927C0">
        <w:lastRenderedPageBreak/>
        <w:t xml:space="preserve">Q4. K-Nearest </w:t>
      </w:r>
      <w:r w:rsidR="00D77F20" w:rsidRPr="004927C0">
        <w:t>Neighbours</w:t>
      </w:r>
      <w:bookmarkEnd w:id="11"/>
    </w:p>
    <w:p w14:paraId="144CE791" w14:textId="1FB5E145" w:rsidR="00C40221" w:rsidRPr="004927C0" w:rsidRDefault="00150FE4" w:rsidP="005144F7">
      <w:pPr>
        <w:pStyle w:val="Heading2"/>
        <w:numPr>
          <w:ilvl w:val="0"/>
          <w:numId w:val="10"/>
        </w:numPr>
      </w:pPr>
      <w:bookmarkStart w:id="12" w:name="_Toc52201079"/>
      <w:r w:rsidRPr="004927C0">
        <w:t>The p</w:t>
      </w:r>
      <w:r w:rsidR="00C40221" w:rsidRPr="004927C0">
        <w:t>lot of training and test error rates versus K</w:t>
      </w:r>
      <w:bookmarkEnd w:id="12"/>
    </w:p>
    <w:p w14:paraId="069AE06A" w14:textId="462A66BE" w:rsidR="00F03D43" w:rsidRPr="004927C0" w:rsidRDefault="00782E03" w:rsidP="003D62EA">
      <w:pPr>
        <w:spacing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 wp14:anchorId="4498CDC0" wp14:editId="685069F7">
            <wp:extent cx="5145206" cy="3421121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7130" cy="3435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46F19" w14:textId="77777777" w:rsidR="005144F7" w:rsidRPr="004927C0" w:rsidRDefault="005144F7" w:rsidP="003D62EA">
      <w:pPr>
        <w:spacing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</w:rPr>
      </w:pPr>
    </w:p>
    <w:p w14:paraId="655C71A7" w14:textId="70C4BA42" w:rsidR="00C40221" w:rsidRPr="004927C0" w:rsidRDefault="00C40221" w:rsidP="005144F7">
      <w:pPr>
        <w:pStyle w:val="Heading2"/>
      </w:pPr>
      <w:bookmarkStart w:id="13" w:name="_Toc52201080"/>
      <w:r w:rsidRPr="004927C0">
        <w:t>What do you observe about the training and test errors as K change?</w:t>
      </w:r>
      <w:bookmarkEnd w:id="13"/>
    </w:p>
    <w:p w14:paraId="765759B7" w14:textId="31E69450" w:rsidR="00C262D5" w:rsidRPr="004927C0" w:rsidRDefault="008D0A31" w:rsidP="00C262D5">
      <w:pPr>
        <w:spacing w:line="240" w:lineRule="auto"/>
        <w:ind w:left="720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As K </w:t>
      </w:r>
      <w:r w:rsidR="00B31909">
        <w:rPr>
          <w:rFonts w:ascii="Arial" w:hAnsi="Arial" w:cs="Arial"/>
          <w:color w:val="000000"/>
          <w:sz w:val="24"/>
          <w:szCs w:val="24"/>
        </w:rPr>
        <w:t xml:space="preserve">increased from 1 to 100, </w:t>
      </w:r>
      <w:r w:rsidR="0013793E" w:rsidRPr="004927C0">
        <w:rPr>
          <w:rFonts w:ascii="Arial" w:hAnsi="Arial" w:cs="Arial"/>
          <w:color w:val="000000"/>
          <w:sz w:val="24"/>
          <w:szCs w:val="24"/>
        </w:rPr>
        <w:t>the relationship between error rates and K can be categorized into 2 parts:</w:t>
      </w:r>
    </w:p>
    <w:p w14:paraId="774A1C4B" w14:textId="0059B0CA" w:rsidR="00CD5685" w:rsidRDefault="0029381F" w:rsidP="00C262D5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>When 0 ≤ K ≤</w:t>
      </w:r>
      <w:r w:rsidR="00500C19" w:rsidRPr="004927C0">
        <w:rPr>
          <w:rFonts w:ascii="Arial" w:hAnsi="Arial" w:cs="Arial"/>
          <w:color w:val="000000"/>
          <w:sz w:val="24"/>
          <w:szCs w:val="24"/>
        </w:rPr>
        <w:t xml:space="preserve"> 75</w:t>
      </w:r>
      <w:r w:rsidR="001F6DBB" w:rsidRPr="004927C0">
        <w:rPr>
          <w:rFonts w:ascii="Arial" w:hAnsi="Arial" w:cs="Arial"/>
          <w:color w:val="000000"/>
          <w:sz w:val="24"/>
          <w:szCs w:val="24"/>
        </w:rPr>
        <w:t>, Test Error Rate is always higher than the Training Error Rate</w:t>
      </w:r>
      <w:r w:rsidR="008565A9">
        <w:rPr>
          <w:rFonts w:ascii="Arial" w:hAnsi="Arial" w:cs="Arial"/>
          <w:color w:val="000000"/>
          <w:sz w:val="24"/>
          <w:szCs w:val="24"/>
        </w:rPr>
        <w:t>, and they are gradually getting closer to each other while K increasing:</w:t>
      </w:r>
    </w:p>
    <w:p w14:paraId="295F748A" w14:textId="04CE3EC1" w:rsidR="00C262D5" w:rsidRPr="004927C0" w:rsidRDefault="007D36CE" w:rsidP="00CD5685">
      <w:pPr>
        <w:pStyle w:val="ListParagraph"/>
        <w:spacing w:line="240" w:lineRule="auto"/>
        <w:ind w:left="144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>When 0 ≤ K ≤</w:t>
      </w:r>
      <w:r w:rsidR="00443B3C" w:rsidRPr="004927C0">
        <w:rPr>
          <w:rFonts w:ascii="Arial" w:hAnsi="Arial" w:cs="Arial"/>
          <w:color w:val="000000"/>
          <w:sz w:val="24"/>
          <w:szCs w:val="24"/>
        </w:rPr>
        <w:t>1</w:t>
      </w:r>
      <w:r w:rsidRPr="004927C0">
        <w:rPr>
          <w:rFonts w:ascii="Arial" w:hAnsi="Arial" w:cs="Arial"/>
          <w:color w:val="000000"/>
          <w:sz w:val="24"/>
          <w:szCs w:val="24"/>
        </w:rPr>
        <w:t>0,</w:t>
      </w:r>
      <w:r w:rsidR="0029381F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both </w:t>
      </w:r>
      <w:r w:rsidR="00CF192B" w:rsidRPr="004927C0">
        <w:rPr>
          <w:rFonts w:ascii="Arial" w:hAnsi="Arial" w:cs="Arial"/>
          <w:color w:val="000000"/>
          <w:sz w:val="24"/>
          <w:szCs w:val="24"/>
        </w:rPr>
        <w:t>T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raining </w:t>
      </w:r>
      <w:r w:rsidR="0029381F" w:rsidRPr="004927C0">
        <w:rPr>
          <w:rFonts w:ascii="Arial" w:hAnsi="Arial" w:cs="Arial"/>
          <w:color w:val="000000"/>
          <w:sz w:val="24"/>
          <w:szCs w:val="24"/>
        </w:rPr>
        <w:t>&amp;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CF192B" w:rsidRPr="004927C0">
        <w:rPr>
          <w:rFonts w:ascii="Arial" w:hAnsi="Arial" w:cs="Arial"/>
          <w:color w:val="000000"/>
          <w:sz w:val="24"/>
          <w:szCs w:val="24"/>
        </w:rPr>
        <w:t>T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est error </w:t>
      </w:r>
      <w:r w:rsidR="00386F23" w:rsidRPr="004927C0">
        <w:rPr>
          <w:rFonts w:ascii="Arial" w:hAnsi="Arial" w:cs="Arial"/>
          <w:color w:val="000000"/>
          <w:sz w:val="24"/>
          <w:szCs w:val="24"/>
        </w:rPr>
        <w:t>rate</w:t>
      </w:r>
      <w:r w:rsidR="00DB0648" w:rsidRPr="004927C0">
        <w:rPr>
          <w:rFonts w:ascii="Arial" w:hAnsi="Arial" w:cs="Arial"/>
          <w:color w:val="000000"/>
          <w:sz w:val="24"/>
          <w:szCs w:val="24"/>
        </w:rPr>
        <w:t>s</w:t>
      </w:r>
      <w:r w:rsidR="00386F23" w:rsidRPr="004927C0">
        <w:rPr>
          <w:rFonts w:ascii="Arial" w:hAnsi="Arial" w:cs="Arial"/>
          <w:color w:val="000000"/>
          <w:sz w:val="24"/>
          <w:szCs w:val="24"/>
        </w:rPr>
        <w:t xml:space="preserve"> increased with huge spikes </w:t>
      </w:r>
      <w:r w:rsidR="00CF192B" w:rsidRPr="004927C0">
        <w:rPr>
          <w:rFonts w:ascii="Arial" w:hAnsi="Arial" w:cs="Arial"/>
          <w:color w:val="000000"/>
          <w:sz w:val="24"/>
          <w:szCs w:val="24"/>
        </w:rPr>
        <w:t xml:space="preserve">and </w:t>
      </w:r>
      <w:r w:rsidR="00386F23" w:rsidRPr="004927C0">
        <w:rPr>
          <w:rFonts w:ascii="Arial" w:hAnsi="Arial" w:cs="Arial"/>
          <w:color w:val="000000"/>
          <w:sz w:val="24"/>
          <w:szCs w:val="24"/>
        </w:rPr>
        <w:t>fluctuations.</w:t>
      </w:r>
      <w:r w:rsidR="0013793E" w:rsidRPr="004927C0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4B55FBE1" w14:textId="77777777" w:rsidR="000C6C47" w:rsidRPr="004927C0" w:rsidRDefault="000C6C47" w:rsidP="000C6C47">
      <w:pPr>
        <w:pStyle w:val="ListParagraph"/>
        <w:spacing w:line="240" w:lineRule="auto"/>
        <w:ind w:left="1440"/>
        <w:jc w:val="both"/>
        <w:rPr>
          <w:rFonts w:ascii="Arial" w:hAnsi="Arial" w:cs="Arial"/>
          <w:color w:val="000000"/>
          <w:sz w:val="24"/>
          <w:szCs w:val="24"/>
        </w:rPr>
      </w:pPr>
    </w:p>
    <w:p w14:paraId="784C4B43" w14:textId="4D632295" w:rsidR="00C262D5" w:rsidRPr="004927C0" w:rsidRDefault="00CF192B" w:rsidP="00C262D5">
      <w:pPr>
        <w:pStyle w:val="ListParagraph"/>
        <w:numPr>
          <w:ilvl w:val="1"/>
          <w:numId w:val="15"/>
        </w:num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>At</w:t>
      </w:r>
      <w:r w:rsidR="0013793E" w:rsidRPr="004927C0">
        <w:rPr>
          <w:rFonts w:ascii="Arial" w:hAnsi="Arial" w:cs="Arial"/>
          <w:color w:val="000000"/>
          <w:sz w:val="24"/>
          <w:szCs w:val="24"/>
        </w:rPr>
        <w:t xml:space="preserve"> K=1, the </w:t>
      </w:r>
      <w:r w:rsidRPr="004927C0">
        <w:rPr>
          <w:rFonts w:ascii="Arial" w:hAnsi="Arial" w:cs="Arial"/>
          <w:color w:val="000000"/>
          <w:sz w:val="24"/>
          <w:szCs w:val="24"/>
        </w:rPr>
        <w:t>Training Error Rate</w:t>
      </w:r>
      <w:r w:rsidR="0013793E" w:rsidRPr="004927C0">
        <w:rPr>
          <w:rFonts w:ascii="Arial" w:hAnsi="Arial" w:cs="Arial"/>
          <w:color w:val="000000"/>
          <w:sz w:val="24"/>
          <w:szCs w:val="24"/>
        </w:rPr>
        <w:t xml:space="preserve"> is very low 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(1, 0.0006525) </w:t>
      </w:r>
      <w:r w:rsidR="0013793E" w:rsidRPr="004927C0">
        <w:rPr>
          <w:rFonts w:ascii="Arial" w:hAnsi="Arial" w:cs="Arial"/>
          <w:color w:val="000000"/>
          <w:sz w:val="24"/>
          <w:szCs w:val="24"/>
        </w:rPr>
        <w:t>but not equal to 0.</w:t>
      </w:r>
      <w:r w:rsidR="005E1310" w:rsidRPr="00812603">
        <w:rPr>
          <w:rFonts w:ascii="Arial" w:hAnsi="Arial" w:cs="Arial"/>
          <w:color w:val="000000"/>
          <w:sz w:val="24"/>
          <w:szCs w:val="24"/>
        </w:rPr>
        <w:t xml:space="preserve"> Because some samples have the same features distance=0 but </w:t>
      </w:r>
      <w:r w:rsidR="00812603" w:rsidRPr="00812603">
        <w:rPr>
          <w:rFonts w:ascii="Arial" w:hAnsi="Arial" w:cs="Arial"/>
          <w:color w:val="000000"/>
          <w:sz w:val="24"/>
          <w:szCs w:val="24"/>
        </w:rPr>
        <w:t xml:space="preserve">from </w:t>
      </w:r>
      <w:r w:rsidR="005E1310" w:rsidRPr="00812603">
        <w:rPr>
          <w:rFonts w:ascii="Arial" w:hAnsi="Arial" w:cs="Arial"/>
          <w:color w:val="000000"/>
          <w:sz w:val="24"/>
          <w:szCs w:val="24"/>
        </w:rPr>
        <w:t>different clas</w:t>
      </w:r>
      <w:r w:rsidR="00572834" w:rsidRPr="00812603">
        <w:rPr>
          <w:rFonts w:ascii="Arial" w:hAnsi="Arial" w:cs="Arial"/>
          <w:color w:val="000000"/>
          <w:sz w:val="24"/>
          <w:szCs w:val="24"/>
        </w:rPr>
        <w:t>se</w:t>
      </w:r>
      <w:r w:rsidR="005E1310" w:rsidRPr="00812603">
        <w:rPr>
          <w:rFonts w:ascii="Arial" w:hAnsi="Arial" w:cs="Arial"/>
          <w:color w:val="000000"/>
          <w:sz w:val="24"/>
          <w:szCs w:val="24"/>
        </w:rPr>
        <w:t>s</w:t>
      </w:r>
      <w:r w:rsidR="00812603">
        <w:rPr>
          <w:rFonts w:ascii="Arial" w:hAnsi="Arial" w:cs="Arial"/>
          <w:color w:val="000000"/>
          <w:sz w:val="24"/>
          <w:szCs w:val="24"/>
        </w:rPr>
        <w:t>.</w:t>
      </w:r>
    </w:p>
    <w:p w14:paraId="059691AD" w14:textId="77777777" w:rsidR="00C262D5" w:rsidRPr="004927C0" w:rsidRDefault="00C262D5" w:rsidP="00C262D5">
      <w:pPr>
        <w:pStyle w:val="ListParagraph"/>
        <w:spacing w:line="240" w:lineRule="auto"/>
        <w:ind w:left="2160"/>
        <w:jc w:val="both"/>
        <w:rPr>
          <w:rFonts w:ascii="Arial" w:hAnsi="Arial" w:cs="Arial"/>
          <w:color w:val="000000"/>
          <w:sz w:val="24"/>
          <w:szCs w:val="24"/>
        </w:rPr>
      </w:pPr>
    </w:p>
    <w:p w14:paraId="73152732" w14:textId="0D8DA27A" w:rsidR="00C262D5" w:rsidRPr="004927C0" w:rsidRDefault="000F34C6" w:rsidP="00C262D5">
      <w:pPr>
        <w:pStyle w:val="ListParagraph"/>
        <w:numPr>
          <w:ilvl w:val="1"/>
          <w:numId w:val="15"/>
        </w:num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 xml:space="preserve">When K &gt;10, the waveform became smoother </w:t>
      </w:r>
      <w:r w:rsidR="00175ED8" w:rsidRPr="004927C0">
        <w:rPr>
          <w:rFonts w:ascii="Arial" w:hAnsi="Arial" w:cs="Arial"/>
          <w:color w:val="000000"/>
          <w:sz w:val="24"/>
          <w:szCs w:val="24"/>
        </w:rPr>
        <w:t xml:space="preserve">and the difference between the error rate of Training and Test error reduced gradually until they </w:t>
      </w:r>
      <w:r w:rsidR="00374168" w:rsidRPr="004927C0">
        <w:rPr>
          <w:rFonts w:ascii="Arial" w:hAnsi="Arial" w:cs="Arial"/>
          <w:color w:val="000000"/>
          <w:sz w:val="24"/>
          <w:szCs w:val="24"/>
        </w:rPr>
        <w:t>cross with each other</w:t>
      </w:r>
      <w:r w:rsidR="00175ED8" w:rsidRPr="004927C0">
        <w:rPr>
          <w:rFonts w:ascii="Arial" w:hAnsi="Arial" w:cs="Arial"/>
          <w:color w:val="000000"/>
          <w:sz w:val="24"/>
          <w:szCs w:val="24"/>
        </w:rPr>
        <w:t xml:space="preserve"> at K =75.</w:t>
      </w:r>
    </w:p>
    <w:p w14:paraId="0D9ED8CC" w14:textId="77777777" w:rsidR="00C262D5" w:rsidRPr="004927C0" w:rsidRDefault="00C262D5" w:rsidP="00C262D5">
      <w:pPr>
        <w:pStyle w:val="ListParagraph"/>
        <w:spacing w:line="240" w:lineRule="auto"/>
        <w:ind w:left="2160"/>
        <w:jc w:val="both"/>
        <w:rPr>
          <w:rFonts w:ascii="Arial" w:hAnsi="Arial" w:cs="Arial"/>
          <w:color w:val="000000"/>
          <w:sz w:val="24"/>
          <w:szCs w:val="24"/>
        </w:rPr>
      </w:pPr>
    </w:p>
    <w:p w14:paraId="548BD465" w14:textId="6F3583FB" w:rsidR="002F6B8F" w:rsidRPr="004927C0" w:rsidRDefault="002F6B8F" w:rsidP="00C262D5">
      <w:pPr>
        <w:pStyle w:val="ListParagraph"/>
        <w:numPr>
          <w:ilvl w:val="0"/>
          <w:numId w:val="15"/>
        </w:numPr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 xml:space="preserve">When k &gt; 75, the waveform is </w:t>
      </w:r>
      <w:proofErr w:type="gramStart"/>
      <w:r w:rsidRPr="004927C0">
        <w:rPr>
          <w:rFonts w:ascii="Arial" w:hAnsi="Arial" w:cs="Arial"/>
          <w:color w:val="000000"/>
          <w:sz w:val="24"/>
          <w:szCs w:val="24"/>
        </w:rPr>
        <w:t>smoother</w:t>
      </w:r>
      <w:proofErr w:type="gramEnd"/>
      <w:r w:rsidRPr="004927C0">
        <w:rPr>
          <w:rFonts w:ascii="Arial" w:hAnsi="Arial" w:cs="Arial"/>
          <w:color w:val="000000"/>
          <w:sz w:val="24"/>
          <w:szCs w:val="24"/>
        </w:rPr>
        <w:t xml:space="preserve"> and the error rate of Test data is smaller than the Training data. </w:t>
      </w:r>
    </w:p>
    <w:p w14:paraId="17E202A3" w14:textId="77777777" w:rsidR="002F6B8F" w:rsidRPr="004927C0" w:rsidRDefault="002F6B8F" w:rsidP="00374168">
      <w:pPr>
        <w:pStyle w:val="ListParagraph"/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3EB92853" w14:textId="499BC62A" w:rsidR="00443B3C" w:rsidRPr="004927C0" w:rsidRDefault="00B31909" w:rsidP="00443B3C">
      <w:pPr>
        <w:pStyle w:val="ListParagraph"/>
        <w:spacing w:line="240" w:lineRule="auto"/>
        <w:jc w:val="both"/>
        <w:rPr>
          <w:rFonts w:ascii="Arial" w:hAnsi="Arial" w:cs="Arial"/>
          <w:noProof/>
        </w:rPr>
      </w:pPr>
      <w:r w:rsidRPr="004927C0">
        <w:rPr>
          <w:rFonts w:ascii="Arial" w:hAnsi="Arial" w:cs="Arial"/>
          <w:noProof/>
          <w:color w:val="000000"/>
          <w:sz w:val="24"/>
          <w:szCs w:val="24"/>
        </w:rPr>
        <w:lastRenderedPageBreak/>
        <w:drawing>
          <wp:inline distT="0" distB="0" distL="0" distR="0" wp14:anchorId="1606F675" wp14:editId="24299855">
            <wp:extent cx="2565070" cy="1863090"/>
            <wp:effectExtent l="0" t="0" r="6985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78609" cy="1872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3B3C" w:rsidRPr="004927C0"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 wp14:anchorId="15428F14" wp14:editId="6CBA8D16">
            <wp:extent cx="2517140" cy="1863408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39441" cy="1879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73B6" w:rsidRPr="004927C0">
        <w:rPr>
          <w:rFonts w:ascii="Arial" w:hAnsi="Arial" w:cs="Arial"/>
          <w:noProof/>
        </w:rPr>
        <w:t xml:space="preserve"> </w:t>
      </w:r>
      <w:r w:rsidRPr="004927C0"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 wp14:anchorId="780E18B7" wp14:editId="4FD70E0E">
            <wp:extent cx="2542540" cy="1860461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66511" cy="187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A12A1" w14:textId="3ABB279F" w:rsidR="00500C19" w:rsidRPr="004927C0" w:rsidRDefault="00500C19" w:rsidP="00443B3C">
      <w:pPr>
        <w:pStyle w:val="ListParagraph"/>
        <w:spacing w:line="24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7B0C93AF" w14:textId="093244C0" w:rsidR="007E7E0C" w:rsidRPr="007E7E0C" w:rsidRDefault="00C40221" w:rsidP="007E7E0C">
      <w:pPr>
        <w:pStyle w:val="Heading2"/>
      </w:pPr>
      <w:bookmarkStart w:id="14" w:name="_Toc52201081"/>
      <w:r w:rsidRPr="004927C0">
        <w:t>Training and testing error rates for K = 1, 10</w:t>
      </w:r>
      <w:r w:rsidR="00002D05" w:rsidRPr="004927C0">
        <w:t>,</w:t>
      </w:r>
      <w:r w:rsidRPr="004927C0">
        <w:t xml:space="preserve"> and 100.</w:t>
      </w:r>
      <w:bookmarkEnd w:id="1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5"/>
        <w:gridCol w:w="2520"/>
        <w:gridCol w:w="2430"/>
      </w:tblGrid>
      <w:tr w:rsidR="001A6664" w:rsidRPr="004927C0" w14:paraId="6F78128F" w14:textId="77777777" w:rsidTr="003D62EA">
        <w:trPr>
          <w:jc w:val="center"/>
        </w:trPr>
        <w:tc>
          <w:tcPr>
            <w:tcW w:w="715" w:type="dxa"/>
          </w:tcPr>
          <w:p w14:paraId="5B598AD6" w14:textId="776F484A" w:rsidR="001A6664" w:rsidRPr="004927C0" w:rsidRDefault="001A6664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K</w:t>
            </w:r>
          </w:p>
        </w:tc>
        <w:tc>
          <w:tcPr>
            <w:tcW w:w="2520" w:type="dxa"/>
          </w:tcPr>
          <w:p w14:paraId="153021AA" w14:textId="77777777" w:rsidR="001A6664" w:rsidRPr="004927C0" w:rsidRDefault="001A6664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raining Error Rate</w:t>
            </w:r>
          </w:p>
        </w:tc>
        <w:tc>
          <w:tcPr>
            <w:tcW w:w="2430" w:type="dxa"/>
          </w:tcPr>
          <w:p w14:paraId="72883C23" w14:textId="77777777" w:rsidR="001A6664" w:rsidRPr="004927C0" w:rsidRDefault="001A6664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Testing Error Rate</w:t>
            </w:r>
          </w:p>
        </w:tc>
      </w:tr>
      <w:tr w:rsidR="001A6664" w:rsidRPr="004927C0" w14:paraId="5E452F27" w14:textId="77777777" w:rsidTr="003D62EA">
        <w:trPr>
          <w:jc w:val="center"/>
        </w:trPr>
        <w:tc>
          <w:tcPr>
            <w:tcW w:w="715" w:type="dxa"/>
          </w:tcPr>
          <w:p w14:paraId="6C6CDDED" w14:textId="77777777" w:rsidR="001A6664" w:rsidRPr="004927C0" w:rsidRDefault="001A6664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2520" w:type="dxa"/>
          </w:tcPr>
          <w:p w14:paraId="278AAF2E" w14:textId="7346A448" w:rsidR="001A6664" w:rsidRPr="004927C0" w:rsidRDefault="009B0558" w:rsidP="00D047DE">
            <w:pPr>
              <w:pStyle w:val="ListParagraph"/>
              <w:ind w:left="0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000653</w:t>
            </w:r>
          </w:p>
        </w:tc>
        <w:tc>
          <w:tcPr>
            <w:tcW w:w="2430" w:type="dxa"/>
          </w:tcPr>
          <w:p w14:paraId="0E6F48B6" w14:textId="3B44DEAB" w:rsidR="001A6664" w:rsidRPr="004927C0" w:rsidRDefault="009B0558" w:rsidP="00D047DE">
            <w:pPr>
              <w:pStyle w:val="ListParagraph"/>
              <w:ind w:left="0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069010</w:t>
            </w:r>
          </w:p>
        </w:tc>
      </w:tr>
      <w:tr w:rsidR="001A6664" w:rsidRPr="004927C0" w14:paraId="56012994" w14:textId="77777777" w:rsidTr="003D62EA">
        <w:trPr>
          <w:jc w:val="center"/>
        </w:trPr>
        <w:tc>
          <w:tcPr>
            <w:tcW w:w="715" w:type="dxa"/>
          </w:tcPr>
          <w:p w14:paraId="1F2EDE7C" w14:textId="77777777" w:rsidR="001A6664" w:rsidRPr="004927C0" w:rsidRDefault="001A6664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2520" w:type="dxa"/>
          </w:tcPr>
          <w:p w14:paraId="641A036D" w14:textId="4BA3AA3A" w:rsidR="001A6664" w:rsidRPr="004927C0" w:rsidRDefault="009B0558" w:rsidP="00D047DE">
            <w:pPr>
              <w:pStyle w:val="ListParagraph"/>
              <w:ind w:left="0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036542</w:t>
            </w:r>
          </w:p>
        </w:tc>
        <w:tc>
          <w:tcPr>
            <w:tcW w:w="2430" w:type="dxa"/>
          </w:tcPr>
          <w:p w14:paraId="55025845" w14:textId="11D0407B" w:rsidR="001A6664" w:rsidRPr="004927C0" w:rsidRDefault="009B0558" w:rsidP="00D047DE">
            <w:pPr>
              <w:pStyle w:val="ListParagraph"/>
              <w:ind w:left="0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057943</w:t>
            </w:r>
          </w:p>
        </w:tc>
      </w:tr>
      <w:tr w:rsidR="001A6664" w:rsidRPr="004927C0" w14:paraId="5B639E6C" w14:textId="77777777" w:rsidTr="003D62EA">
        <w:trPr>
          <w:jc w:val="center"/>
        </w:trPr>
        <w:tc>
          <w:tcPr>
            <w:tcW w:w="715" w:type="dxa"/>
          </w:tcPr>
          <w:p w14:paraId="05A4FCCB" w14:textId="77777777" w:rsidR="001A6664" w:rsidRPr="004927C0" w:rsidRDefault="001A6664" w:rsidP="00106A46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b/>
                <w:bCs/>
                <w:color w:val="000000"/>
                <w:sz w:val="24"/>
                <w:szCs w:val="24"/>
              </w:rPr>
              <w:t>100</w:t>
            </w:r>
          </w:p>
        </w:tc>
        <w:tc>
          <w:tcPr>
            <w:tcW w:w="2520" w:type="dxa"/>
          </w:tcPr>
          <w:p w14:paraId="2582AC0C" w14:textId="0D46A738" w:rsidR="001A6664" w:rsidRPr="004927C0" w:rsidRDefault="009B0558" w:rsidP="00D047DE">
            <w:pPr>
              <w:pStyle w:val="ListParagraph"/>
              <w:ind w:left="0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091354</w:t>
            </w:r>
          </w:p>
        </w:tc>
        <w:tc>
          <w:tcPr>
            <w:tcW w:w="2430" w:type="dxa"/>
          </w:tcPr>
          <w:p w14:paraId="210F19F5" w14:textId="19CD47C2" w:rsidR="001A6664" w:rsidRPr="004927C0" w:rsidRDefault="009B0558" w:rsidP="00D047DE">
            <w:pPr>
              <w:pStyle w:val="ListParagraph"/>
              <w:ind w:left="0"/>
              <w:jc w:val="center"/>
              <w:rPr>
                <w:rFonts w:ascii="Arial" w:hAnsi="Arial" w:cs="Arial"/>
                <w:color w:val="000000"/>
                <w:sz w:val="24"/>
                <w:szCs w:val="24"/>
              </w:rPr>
            </w:pPr>
            <w:r w:rsidRPr="004927C0">
              <w:rPr>
                <w:rFonts w:ascii="Arial" w:hAnsi="Arial" w:cs="Arial"/>
                <w:color w:val="000000"/>
                <w:sz w:val="24"/>
                <w:szCs w:val="24"/>
              </w:rPr>
              <w:t>0.088542</w:t>
            </w:r>
          </w:p>
        </w:tc>
      </w:tr>
    </w:tbl>
    <w:p w14:paraId="5ED65223" w14:textId="77777777" w:rsidR="007E7E0C" w:rsidRDefault="007E7E0C" w:rsidP="00E5770D">
      <w:pPr>
        <w:spacing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29292019" w14:textId="2C8AAB31" w:rsidR="00953E28" w:rsidRPr="004927C0" w:rsidRDefault="00B43A44" w:rsidP="00E5770D">
      <w:pPr>
        <w:spacing w:line="240" w:lineRule="auto"/>
        <w:jc w:val="center"/>
        <w:rPr>
          <w:rFonts w:ascii="Arial" w:hAnsi="Arial" w:cs="Arial"/>
          <w:b/>
          <w:bCs/>
          <w:color w:val="000000"/>
          <w:sz w:val="24"/>
          <w:szCs w:val="24"/>
        </w:rPr>
      </w:pPr>
      <w:r w:rsidRPr="00B43A44">
        <w:rPr>
          <w:rFonts w:ascii="Arial" w:hAnsi="Arial" w:cs="Arial"/>
          <w:b/>
          <w:bCs/>
          <w:noProof/>
          <w:color w:val="000000"/>
          <w:sz w:val="24"/>
          <w:szCs w:val="24"/>
        </w:rPr>
        <w:drawing>
          <wp:inline distT="0" distB="0" distL="0" distR="0" wp14:anchorId="376323CF" wp14:editId="45D2A412">
            <wp:extent cx="4729655" cy="1045877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3301" cy="106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A88E9" w14:textId="77777777" w:rsidR="00756D69" w:rsidRPr="004927C0" w:rsidRDefault="00756D69" w:rsidP="00106A46">
      <w:pPr>
        <w:spacing w:line="240" w:lineRule="auto"/>
        <w:jc w:val="both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72D73A30" w14:textId="77777777" w:rsidR="006973CA" w:rsidRDefault="006973CA">
      <w:pPr>
        <w:rPr>
          <w:rFonts w:ascii="Arial" w:hAnsi="Arial" w:cs="Arial"/>
          <w:b/>
          <w:bCs/>
          <w:color w:val="000000"/>
          <w:sz w:val="32"/>
          <w:szCs w:val="32"/>
        </w:rPr>
      </w:pPr>
      <w:bookmarkStart w:id="15" w:name="_Toc52201082"/>
      <w:r>
        <w:br w:type="page"/>
      </w:r>
    </w:p>
    <w:p w14:paraId="3C3299BE" w14:textId="3CED3356" w:rsidR="00C40221" w:rsidRPr="004927C0" w:rsidRDefault="00C40221" w:rsidP="00605AAF">
      <w:pPr>
        <w:pStyle w:val="Heading1"/>
      </w:pPr>
      <w:bookmarkStart w:id="16" w:name="_GoBack"/>
      <w:bookmarkEnd w:id="16"/>
      <w:r w:rsidRPr="004927C0">
        <w:lastRenderedPageBreak/>
        <w:t>Q5. Survey</w:t>
      </w:r>
      <w:bookmarkEnd w:id="15"/>
    </w:p>
    <w:p w14:paraId="2FB2AC55" w14:textId="0B7AB32E" w:rsidR="00953E28" w:rsidRPr="004927C0" w:rsidRDefault="00953E28" w:rsidP="006973CA">
      <w:pPr>
        <w:pStyle w:val="Heading2"/>
        <w:numPr>
          <w:ilvl w:val="0"/>
          <w:numId w:val="0"/>
        </w:numPr>
        <w:ind w:left="720" w:hanging="360"/>
      </w:pPr>
      <w:bookmarkStart w:id="17" w:name="_Toc52201083"/>
      <w:r w:rsidRPr="004927C0">
        <w:t>Time Spent</w:t>
      </w:r>
      <w:bookmarkEnd w:id="17"/>
      <w:r w:rsidRPr="004927C0">
        <w:t xml:space="preserve"> </w:t>
      </w:r>
    </w:p>
    <w:p w14:paraId="7C40E3AA" w14:textId="187386CE" w:rsidR="00C40221" w:rsidRPr="004927C0" w:rsidRDefault="00953E28" w:rsidP="00106A46">
      <w:pPr>
        <w:spacing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</w:rPr>
      </w:pPr>
      <w:r w:rsidRPr="004927C0">
        <w:rPr>
          <w:rFonts w:ascii="Arial" w:hAnsi="Arial" w:cs="Arial"/>
          <w:color w:val="000000"/>
          <w:sz w:val="24"/>
          <w:szCs w:val="24"/>
        </w:rPr>
        <w:t>I am a part-time student, and I have spent 4 working</w:t>
      </w:r>
      <w:r w:rsidR="00357859" w:rsidRPr="004927C0">
        <w:rPr>
          <w:rFonts w:ascii="Arial" w:hAnsi="Arial" w:cs="Arial"/>
          <w:color w:val="000000"/>
          <w:sz w:val="24"/>
          <w:szCs w:val="24"/>
        </w:rPr>
        <w:t>-</w:t>
      </w:r>
      <w:r w:rsidRPr="004927C0">
        <w:rPr>
          <w:rFonts w:ascii="Arial" w:hAnsi="Arial" w:cs="Arial"/>
          <w:color w:val="000000"/>
          <w:sz w:val="24"/>
          <w:szCs w:val="24"/>
        </w:rPr>
        <w:t>days on this assignment</w:t>
      </w:r>
      <w:r w:rsidR="00357859" w:rsidRPr="004927C0">
        <w:rPr>
          <w:rFonts w:ascii="Arial" w:hAnsi="Arial" w:cs="Arial"/>
          <w:color w:val="000000"/>
          <w:sz w:val="24"/>
          <w:szCs w:val="24"/>
        </w:rPr>
        <w:t xml:space="preserve">, spent </w:t>
      </w:r>
      <w:r w:rsidR="00B6567C">
        <w:rPr>
          <w:rFonts w:ascii="Arial" w:hAnsi="Arial" w:cs="Arial"/>
          <w:i/>
          <w:iCs/>
          <w:color w:val="000000"/>
          <w:sz w:val="24"/>
          <w:szCs w:val="24"/>
          <w:u w:val="single"/>
        </w:rPr>
        <w:t>16</w:t>
      </w:r>
      <w:r w:rsidR="00BF1ABF" w:rsidRPr="004927C0">
        <w:rPr>
          <w:rFonts w:ascii="Arial" w:hAnsi="Arial" w:cs="Arial"/>
          <w:i/>
          <w:iCs/>
          <w:color w:val="000000"/>
          <w:sz w:val="24"/>
          <w:szCs w:val="24"/>
          <w:u w:val="single"/>
        </w:rPr>
        <w:t xml:space="preserve"> hours</w:t>
      </w:r>
      <w:r w:rsidR="00BF1ABF" w:rsidRPr="004927C0">
        <w:rPr>
          <w:rFonts w:ascii="Arial" w:hAnsi="Arial" w:cs="Arial"/>
          <w:color w:val="000000"/>
          <w:sz w:val="24"/>
          <w:szCs w:val="24"/>
        </w:rPr>
        <w:t xml:space="preserve"> </w:t>
      </w:r>
      <w:r w:rsidR="00BF1348">
        <w:rPr>
          <w:rFonts w:ascii="Arial" w:hAnsi="Arial" w:cs="Arial"/>
          <w:color w:val="000000"/>
          <w:sz w:val="24"/>
          <w:szCs w:val="24"/>
        </w:rPr>
        <w:t>(</w:t>
      </w:r>
      <w:r w:rsidR="00B6567C">
        <w:rPr>
          <w:rFonts w:ascii="Arial" w:hAnsi="Arial" w:cs="Arial"/>
          <w:color w:val="000000"/>
          <w:sz w:val="24"/>
          <w:szCs w:val="24"/>
        </w:rPr>
        <w:t>around 4 hours per day</w:t>
      </w:r>
      <w:r w:rsidR="00BF1348">
        <w:rPr>
          <w:rFonts w:ascii="Arial" w:hAnsi="Arial" w:cs="Arial"/>
          <w:color w:val="000000"/>
          <w:sz w:val="24"/>
          <w:szCs w:val="24"/>
        </w:rPr>
        <w:t>)</w:t>
      </w:r>
      <w:r w:rsidR="00B6567C">
        <w:rPr>
          <w:rFonts w:ascii="Arial" w:hAnsi="Arial" w:cs="Arial"/>
          <w:color w:val="000000"/>
          <w:sz w:val="24"/>
          <w:szCs w:val="24"/>
        </w:rPr>
        <w:t xml:space="preserve"> </w:t>
      </w:r>
      <w:r w:rsidR="00BF1ABF" w:rsidRPr="004927C0">
        <w:rPr>
          <w:rFonts w:ascii="Arial" w:hAnsi="Arial" w:cs="Arial"/>
          <w:color w:val="000000"/>
          <w:sz w:val="24"/>
          <w:szCs w:val="24"/>
        </w:rPr>
        <w:t>in total</w:t>
      </w:r>
      <w:r w:rsidRPr="004927C0">
        <w:rPr>
          <w:rFonts w:ascii="Arial" w:hAnsi="Arial" w:cs="Arial"/>
          <w:color w:val="000000"/>
          <w:sz w:val="24"/>
          <w:szCs w:val="24"/>
        </w:rPr>
        <w:t>.</w:t>
      </w:r>
      <w:r w:rsidR="00B6567C">
        <w:rPr>
          <w:rFonts w:ascii="Arial" w:hAnsi="Arial" w:cs="Arial"/>
          <w:color w:val="000000"/>
          <w:sz w:val="24"/>
          <w:szCs w:val="24"/>
        </w:rPr>
        <w:t xml:space="preserve"> Before doing the assignment, I also spent a few days re</w:t>
      </w:r>
      <w:r w:rsidR="004750E7">
        <w:rPr>
          <w:rFonts w:ascii="Arial" w:hAnsi="Arial" w:cs="Arial"/>
          <w:color w:val="000000"/>
          <w:sz w:val="24"/>
          <w:szCs w:val="24"/>
        </w:rPr>
        <w:t>vising the notes since I was not familiar with the formula and terms.</w:t>
      </w:r>
      <w:r w:rsidRPr="004927C0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1DB61A62" w14:textId="36ED9A66" w:rsidR="00953E28" w:rsidRPr="004927C0" w:rsidRDefault="00953E28" w:rsidP="006973CA">
      <w:pPr>
        <w:pStyle w:val="Heading2"/>
        <w:numPr>
          <w:ilvl w:val="0"/>
          <w:numId w:val="0"/>
        </w:numPr>
        <w:ind w:left="720" w:hanging="360"/>
        <w:rPr>
          <w:lang w:val="en-US"/>
        </w:rPr>
      </w:pPr>
      <w:bookmarkStart w:id="18" w:name="_Toc52201084"/>
      <w:r w:rsidRPr="004927C0">
        <w:t>Feedback</w:t>
      </w:r>
      <w:bookmarkEnd w:id="18"/>
    </w:p>
    <w:p w14:paraId="64E174C9" w14:textId="5384981C" w:rsidR="00953E28" w:rsidRPr="004927C0" w:rsidRDefault="00953E28" w:rsidP="00106A46">
      <w:pPr>
        <w:spacing w:line="240" w:lineRule="auto"/>
        <w:ind w:left="360"/>
        <w:jc w:val="both"/>
        <w:rPr>
          <w:rFonts w:ascii="Arial" w:hAnsi="Arial" w:cs="Arial"/>
          <w:color w:val="000000"/>
          <w:sz w:val="24"/>
          <w:szCs w:val="24"/>
          <w:lang w:val="en-US"/>
        </w:rPr>
      </w:pPr>
      <w:r w:rsidRPr="004927C0">
        <w:rPr>
          <w:rFonts w:ascii="Arial" w:hAnsi="Arial" w:cs="Arial"/>
          <w:color w:val="000000"/>
          <w:sz w:val="24"/>
          <w:szCs w:val="24"/>
          <w:lang w:val="en-US"/>
        </w:rPr>
        <w:t>This is my 1</w:t>
      </w:r>
      <w:r w:rsidRPr="004927C0">
        <w:rPr>
          <w:rFonts w:ascii="Arial" w:hAnsi="Arial" w:cs="Arial"/>
          <w:color w:val="000000"/>
          <w:sz w:val="24"/>
          <w:szCs w:val="24"/>
          <w:vertAlign w:val="superscript"/>
          <w:lang w:val="en-US"/>
        </w:rPr>
        <w:t>st</w:t>
      </w:r>
      <w:r w:rsidRPr="004927C0">
        <w:rPr>
          <w:rFonts w:ascii="Arial" w:hAnsi="Arial" w:cs="Arial"/>
          <w:color w:val="000000"/>
          <w:sz w:val="24"/>
          <w:szCs w:val="24"/>
          <w:lang w:val="en-US"/>
        </w:rPr>
        <w:t xml:space="preserve"> semester in </w:t>
      </w:r>
      <w:r w:rsidR="00971B33" w:rsidRPr="004927C0">
        <w:rPr>
          <w:rFonts w:ascii="Arial" w:hAnsi="Arial" w:cs="Arial"/>
          <w:color w:val="000000"/>
          <w:sz w:val="24"/>
          <w:szCs w:val="24"/>
          <w:lang w:val="en-US"/>
        </w:rPr>
        <w:t>NUS,</w:t>
      </w:r>
      <w:r w:rsidRPr="004927C0">
        <w:rPr>
          <w:rFonts w:ascii="Arial" w:hAnsi="Arial" w:cs="Arial"/>
          <w:color w:val="000000"/>
          <w:sz w:val="24"/>
          <w:szCs w:val="24"/>
          <w:lang w:val="en-US"/>
        </w:rPr>
        <w:t xml:space="preserve"> and I have only taken 2 modules, EE5907 &amp; EE5902, where I can tell the difference between the teaching mode between 2 professors with no doubt. Frankly speaking, Prof. Thomas gave a clear explanation of the topics he covered, and he always encourages his students to ask questions and gave feedback during his class. I enjoyed his way of teaching </w:t>
      </w:r>
      <w:r w:rsidR="00971B33" w:rsidRPr="004927C0">
        <w:rPr>
          <w:rFonts w:ascii="Arial" w:hAnsi="Arial" w:cs="Arial"/>
          <w:color w:val="000000"/>
          <w:sz w:val="24"/>
          <w:szCs w:val="24"/>
          <w:lang w:val="en-US"/>
        </w:rPr>
        <w:t>and believe it could</w:t>
      </w:r>
      <w:r w:rsidRPr="004927C0">
        <w:rPr>
          <w:rFonts w:ascii="Arial" w:hAnsi="Arial" w:cs="Arial"/>
          <w:color w:val="000000"/>
          <w:sz w:val="24"/>
          <w:szCs w:val="24"/>
          <w:lang w:val="en-US"/>
        </w:rPr>
        <w:t xml:space="preserve"> lead me to a better understanding of pattern recognition. </w:t>
      </w:r>
    </w:p>
    <w:sectPr w:rsidR="00953E28" w:rsidRPr="004927C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94849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0F00538"/>
    <w:multiLevelType w:val="hybridMultilevel"/>
    <w:tmpl w:val="BEE26410"/>
    <w:lvl w:ilvl="0" w:tplc="B196612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E722CB"/>
    <w:multiLevelType w:val="hybridMultilevel"/>
    <w:tmpl w:val="15EC69A8"/>
    <w:lvl w:ilvl="0" w:tplc="48090011">
      <w:start w:val="1"/>
      <w:numFmt w:val="decimal"/>
      <w:lvlText w:val="%1)"/>
      <w:lvlJc w:val="left"/>
      <w:pPr>
        <w:ind w:left="1440" w:hanging="360"/>
      </w:pPr>
    </w:lvl>
    <w:lvl w:ilvl="1" w:tplc="48090019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0495B75"/>
    <w:multiLevelType w:val="hybridMultilevel"/>
    <w:tmpl w:val="6136C432"/>
    <w:lvl w:ilvl="0" w:tplc="652EEF5C">
      <w:numFmt w:val="bullet"/>
      <w:lvlText w:val="-"/>
      <w:lvlJc w:val="left"/>
      <w:pPr>
        <w:ind w:left="180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2AA0ECB"/>
    <w:multiLevelType w:val="hybridMultilevel"/>
    <w:tmpl w:val="B5CCC00E"/>
    <w:lvl w:ilvl="0" w:tplc="ACD6207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606316"/>
    <w:multiLevelType w:val="hybridMultilevel"/>
    <w:tmpl w:val="83E439F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5C7221"/>
    <w:multiLevelType w:val="hybridMultilevel"/>
    <w:tmpl w:val="5782737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AA7E3B"/>
    <w:multiLevelType w:val="multilevel"/>
    <w:tmpl w:val="A46EA7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183007A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438587B"/>
    <w:multiLevelType w:val="multilevel"/>
    <w:tmpl w:val="9A648C14"/>
    <w:lvl w:ilvl="0">
      <w:start w:val="1"/>
      <w:numFmt w:val="decimal"/>
      <w:pStyle w:val="Heading2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7D377F92"/>
    <w:multiLevelType w:val="hybridMultilevel"/>
    <w:tmpl w:val="26A4C0F0"/>
    <w:lvl w:ilvl="0" w:tplc="E0EC7E6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9"/>
  </w:num>
  <w:num w:numId="5">
    <w:abstractNumId w:val="4"/>
  </w:num>
  <w:num w:numId="6">
    <w:abstractNumId w:val="1"/>
  </w:num>
  <w:num w:numId="7">
    <w:abstractNumId w:val="10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3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0NTY0MjazNDUyMTZV0lEKTi0uzszPAykwrgUASZgtliwAAAA="/>
  </w:docVars>
  <w:rsids>
    <w:rsidRoot w:val="00C40221"/>
    <w:rsid w:val="00002D05"/>
    <w:rsid w:val="00013D8A"/>
    <w:rsid w:val="00016440"/>
    <w:rsid w:val="000250FE"/>
    <w:rsid w:val="00032D08"/>
    <w:rsid w:val="000436CC"/>
    <w:rsid w:val="00046ACD"/>
    <w:rsid w:val="0005178E"/>
    <w:rsid w:val="000526CD"/>
    <w:rsid w:val="00067B25"/>
    <w:rsid w:val="00084E9B"/>
    <w:rsid w:val="000A1C6A"/>
    <w:rsid w:val="000B03C9"/>
    <w:rsid w:val="000B73F2"/>
    <w:rsid w:val="000C6C47"/>
    <w:rsid w:val="000D2865"/>
    <w:rsid w:val="000D7D57"/>
    <w:rsid w:val="000E6183"/>
    <w:rsid w:val="000F34C6"/>
    <w:rsid w:val="000F34F2"/>
    <w:rsid w:val="0010122E"/>
    <w:rsid w:val="00106A46"/>
    <w:rsid w:val="00106A5D"/>
    <w:rsid w:val="0013400D"/>
    <w:rsid w:val="001349F9"/>
    <w:rsid w:val="001367E9"/>
    <w:rsid w:val="0013793E"/>
    <w:rsid w:val="00150FE4"/>
    <w:rsid w:val="00167F8F"/>
    <w:rsid w:val="00175ED8"/>
    <w:rsid w:val="00184601"/>
    <w:rsid w:val="001A50C0"/>
    <w:rsid w:val="001A6664"/>
    <w:rsid w:val="001D07EF"/>
    <w:rsid w:val="001D277F"/>
    <w:rsid w:val="001E30F6"/>
    <w:rsid w:val="001F00B3"/>
    <w:rsid w:val="001F6DBB"/>
    <w:rsid w:val="00205E61"/>
    <w:rsid w:val="00207D6A"/>
    <w:rsid w:val="00213F2D"/>
    <w:rsid w:val="00223FC5"/>
    <w:rsid w:val="00231418"/>
    <w:rsid w:val="00237392"/>
    <w:rsid w:val="0024650C"/>
    <w:rsid w:val="00251D11"/>
    <w:rsid w:val="00260112"/>
    <w:rsid w:val="00275ED0"/>
    <w:rsid w:val="00276981"/>
    <w:rsid w:val="002917E0"/>
    <w:rsid w:val="0029381F"/>
    <w:rsid w:val="0029470F"/>
    <w:rsid w:val="002D3E52"/>
    <w:rsid w:val="002D6C4D"/>
    <w:rsid w:val="002E17E6"/>
    <w:rsid w:val="002F6B8F"/>
    <w:rsid w:val="002F73B6"/>
    <w:rsid w:val="00302D11"/>
    <w:rsid w:val="00350696"/>
    <w:rsid w:val="00352E64"/>
    <w:rsid w:val="00357859"/>
    <w:rsid w:val="003713A4"/>
    <w:rsid w:val="00373F46"/>
    <w:rsid w:val="00374168"/>
    <w:rsid w:val="00386F23"/>
    <w:rsid w:val="00394C8D"/>
    <w:rsid w:val="00397B95"/>
    <w:rsid w:val="003D62EA"/>
    <w:rsid w:val="003E4033"/>
    <w:rsid w:val="003F2464"/>
    <w:rsid w:val="003F58BD"/>
    <w:rsid w:val="003F6B01"/>
    <w:rsid w:val="00443B3C"/>
    <w:rsid w:val="00447853"/>
    <w:rsid w:val="00453399"/>
    <w:rsid w:val="00461FA4"/>
    <w:rsid w:val="004750E7"/>
    <w:rsid w:val="00487ECE"/>
    <w:rsid w:val="004927C0"/>
    <w:rsid w:val="004A28B6"/>
    <w:rsid w:val="004B10A6"/>
    <w:rsid w:val="004C483F"/>
    <w:rsid w:val="004C5592"/>
    <w:rsid w:val="004C795C"/>
    <w:rsid w:val="004D5BD8"/>
    <w:rsid w:val="004F1C4E"/>
    <w:rsid w:val="004F4627"/>
    <w:rsid w:val="00500C19"/>
    <w:rsid w:val="00500EAB"/>
    <w:rsid w:val="00500F07"/>
    <w:rsid w:val="005118A6"/>
    <w:rsid w:val="005144F7"/>
    <w:rsid w:val="005274DE"/>
    <w:rsid w:val="0053039C"/>
    <w:rsid w:val="00542150"/>
    <w:rsid w:val="00545051"/>
    <w:rsid w:val="0055536C"/>
    <w:rsid w:val="00560CB2"/>
    <w:rsid w:val="005652E8"/>
    <w:rsid w:val="00572834"/>
    <w:rsid w:val="005A3E18"/>
    <w:rsid w:val="005D2A51"/>
    <w:rsid w:val="005E1310"/>
    <w:rsid w:val="005E281D"/>
    <w:rsid w:val="00605AAF"/>
    <w:rsid w:val="00646950"/>
    <w:rsid w:val="00651EE5"/>
    <w:rsid w:val="00666D73"/>
    <w:rsid w:val="0067328F"/>
    <w:rsid w:val="006973CA"/>
    <w:rsid w:val="006A2B1C"/>
    <w:rsid w:val="006A6635"/>
    <w:rsid w:val="006D1FEE"/>
    <w:rsid w:val="006F5002"/>
    <w:rsid w:val="007158AF"/>
    <w:rsid w:val="007529FC"/>
    <w:rsid w:val="00755772"/>
    <w:rsid w:val="00756D69"/>
    <w:rsid w:val="007623B1"/>
    <w:rsid w:val="007752AF"/>
    <w:rsid w:val="00775551"/>
    <w:rsid w:val="00782E03"/>
    <w:rsid w:val="00787A42"/>
    <w:rsid w:val="007A3D8C"/>
    <w:rsid w:val="007B6B69"/>
    <w:rsid w:val="007D36CE"/>
    <w:rsid w:val="007E16CF"/>
    <w:rsid w:val="007E28F4"/>
    <w:rsid w:val="007E7E0C"/>
    <w:rsid w:val="007F12CE"/>
    <w:rsid w:val="007F7E9E"/>
    <w:rsid w:val="00801B67"/>
    <w:rsid w:val="00806B82"/>
    <w:rsid w:val="00812603"/>
    <w:rsid w:val="0082020A"/>
    <w:rsid w:val="0082380B"/>
    <w:rsid w:val="00825E77"/>
    <w:rsid w:val="0083270E"/>
    <w:rsid w:val="00837EB8"/>
    <w:rsid w:val="00843A83"/>
    <w:rsid w:val="008565A9"/>
    <w:rsid w:val="008678B4"/>
    <w:rsid w:val="0087026C"/>
    <w:rsid w:val="00874608"/>
    <w:rsid w:val="00875381"/>
    <w:rsid w:val="00897336"/>
    <w:rsid w:val="008B2C59"/>
    <w:rsid w:val="008C54A2"/>
    <w:rsid w:val="008C69DA"/>
    <w:rsid w:val="008D0A31"/>
    <w:rsid w:val="008D6E62"/>
    <w:rsid w:val="008E3820"/>
    <w:rsid w:val="00920688"/>
    <w:rsid w:val="009273E3"/>
    <w:rsid w:val="00935CD4"/>
    <w:rsid w:val="00953E28"/>
    <w:rsid w:val="00953E79"/>
    <w:rsid w:val="00971B33"/>
    <w:rsid w:val="009B0558"/>
    <w:rsid w:val="009C22E1"/>
    <w:rsid w:val="009C57E1"/>
    <w:rsid w:val="009E2448"/>
    <w:rsid w:val="009F3B73"/>
    <w:rsid w:val="009F4AF2"/>
    <w:rsid w:val="00A24341"/>
    <w:rsid w:val="00A57234"/>
    <w:rsid w:val="00A6063D"/>
    <w:rsid w:val="00A62EC3"/>
    <w:rsid w:val="00A6355F"/>
    <w:rsid w:val="00AD671E"/>
    <w:rsid w:val="00AF08E6"/>
    <w:rsid w:val="00B178F2"/>
    <w:rsid w:val="00B31909"/>
    <w:rsid w:val="00B332D2"/>
    <w:rsid w:val="00B43A44"/>
    <w:rsid w:val="00B46F55"/>
    <w:rsid w:val="00B503DD"/>
    <w:rsid w:val="00B6567C"/>
    <w:rsid w:val="00B67981"/>
    <w:rsid w:val="00B86136"/>
    <w:rsid w:val="00B91AAC"/>
    <w:rsid w:val="00BA4979"/>
    <w:rsid w:val="00BC6CB0"/>
    <w:rsid w:val="00BF1348"/>
    <w:rsid w:val="00BF1ABF"/>
    <w:rsid w:val="00BF3444"/>
    <w:rsid w:val="00BF413E"/>
    <w:rsid w:val="00C0194C"/>
    <w:rsid w:val="00C140FE"/>
    <w:rsid w:val="00C1429A"/>
    <w:rsid w:val="00C262D5"/>
    <w:rsid w:val="00C40221"/>
    <w:rsid w:val="00C41012"/>
    <w:rsid w:val="00C42879"/>
    <w:rsid w:val="00C60CBE"/>
    <w:rsid w:val="00C63D04"/>
    <w:rsid w:val="00C7067E"/>
    <w:rsid w:val="00C70D98"/>
    <w:rsid w:val="00C765A3"/>
    <w:rsid w:val="00CC176D"/>
    <w:rsid w:val="00CD20CC"/>
    <w:rsid w:val="00CD5685"/>
    <w:rsid w:val="00CD67F1"/>
    <w:rsid w:val="00CF192B"/>
    <w:rsid w:val="00CF3796"/>
    <w:rsid w:val="00D047DE"/>
    <w:rsid w:val="00D57CE1"/>
    <w:rsid w:val="00D77F20"/>
    <w:rsid w:val="00D97C5B"/>
    <w:rsid w:val="00DA3287"/>
    <w:rsid w:val="00DB0648"/>
    <w:rsid w:val="00DC5C69"/>
    <w:rsid w:val="00DD3B4C"/>
    <w:rsid w:val="00DD5A52"/>
    <w:rsid w:val="00E02DB9"/>
    <w:rsid w:val="00E07F9F"/>
    <w:rsid w:val="00E11FDE"/>
    <w:rsid w:val="00E13D5C"/>
    <w:rsid w:val="00E35694"/>
    <w:rsid w:val="00E54573"/>
    <w:rsid w:val="00E5770D"/>
    <w:rsid w:val="00E60197"/>
    <w:rsid w:val="00E63AE4"/>
    <w:rsid w:val="00E8245B"/>
    <w:rsid w:val="00E86660"/>
    <w:rsid w:val="00E91A67"/>
    <w:rsid w:val="00E96780"/>
    <w:rsid w:val="00EA0DDD"/>
    <w:rsid w:val="00EC3BCF"/>
    <w:rsid w:val="00ED10BF"/>
    <w:rsid w:val="00ED7A3F"/>
    <w:rsid w:val="00EE408C"/>
    <w:rsid w:val="00EE7161"/>
    <w:rsid w:val="00F00FF5"/>
    <w:rsid w:val="00F03D43"/>
    <w:rsid w:val="00F15EB9"/>
    <w:rsid w:val="00F162A7"/>
    <w:rsid w:val="00F16B94"/>
    <w:rsid w:val="00F209DD"/>
    <w:rsid w:val="00F826FF"/>
    <w:rsid w:val="00F97409"/>
    <w:rsid w:val="00FA28AD"/>
    <w:rsid w:val="00FB45E7"/>
    <w:rsid w:val="00FD3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D0640"/>
  <w15:chartTrackingRefBased/>
  <w15:docId w15:val="{E7FB3AF6-6060-427E-B64D-569CFB67A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664"/>
  </w:style>
  <w:style w:type="paragraph" w:styleId="Heading1">
    <w:name w:val="heading 1"/>
    <w:basedOn w:val="Normal"/>
    <w:next w:val="Normal"/>
    <w:link w:val="Heading1Char"/>
    <w:uiPriority w:val="9"/>
    <w:qFormat/>
    <w:rsid w:val="00605AAF"/>
    <w:pPr>
      <w:spacing w:line="240" w:lineRule="auto"/>
      <w:jc w:val="both"/>
      <w:outlineLvl w:val="0"/>
    </w:pPr>
    <w:rPr>
      <w:rFonts w:ascii="Arial" w:hAnsi="Arial" w:cs="Arial"/>
      <w:b/>
      <w:bCs/>
      <w:color w:val="000000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605AAF"/>
    <w:pPr>
      <w:numPr>
        <w:numId w:val="4"/>
      </w:numPr>
      <w:spacing w:line="240" w:lineRule="auto"/>
      <w:jc w:val="both"/>
      <w:outlineLvl w:val="1"/>
    </w:pPr>
    <w:rPr>
      <w:rFonts w:ascii="Arial" w:hAnsi="Arial" w:cs="Arial"/>
      <w:b/>
      <w:bCs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221"/>
    <w:pPr>
      <w:ind w:left="720"/>
      <w:contextualSpacing/>
    </w:pPr>
  </w:style>
  <w:style w:type="table" w:styleId="TableGrid">
    <w:name w:val="Table Grid"/>
    <w:basedOn w:val="TableNormal"/>
    <w:uiPriority w:val="39"/>
    <w:rsid w:val="002917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05AAF"/>
    <w:rPr>
      <w:rFonts w:ascii="Arial" w:hAnsi="Arial" w:cs="Arial"/>
      <w:b/>
      <w:bCs/>
      <w:color w:val="0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5AAF"/>
    <w:rPr>
      <w:rFonts w:ascii="Arial" w:hAnsi="Arial" w:cs="Arial"/>
      <w:b/>
      <w:bCs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450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50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05178E"/>
    <w:pPr>
      <w:keepNext/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5178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5178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517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9894E-13AA-487A-AACA-7907B14BB0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7</TotalTime>
  <Pages>8</Pages>
  <Words>972</Words>
  <Characters>554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</dc:creator>
  <cp:keywords/>
  <dc:description/>
  <cp:lastModifiedBy>Zhu Qi [朱琪]</cp:lastModifiedBy>
  <cp:revision>244</cp:revision>
  <dcterms:created xsi:type="dcterms:W3CDTF">2020-09-19T01:38:00Z</dcterms:created>
  <dcterms:modified xsi:type="dcterms:W3CDTF">2020-09-28T09:19:00Z</dcterms:modified>
</cp:coreProperties>
</file>